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53B98EDD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22700">
        <w:rPr>
          <w:rFonts w:eastAsia="Times New Roman"/>
        </w:rPr>
        <w:t xml:space="preserve"> – Secondary Component</w:t>
      </w:r>
    </w:p>
    <w:p w14:paraId="7A5A68F0" w14:textId="402752C8" w:rsidR="00EA581C" w:rsidRPr="000641A6" w:rsidRDefault="00444574" w:rsidP="000641A6">
      <w:pPr>
        <w:pStyle w:val="Heading1"/>
        <w:ind w:right="-180"/>
        <w:rPr>
          <w:rFonts w:eastAsia="Times New Roman"/>
          <w:sz w:val="26"/>
          <w:szCs w:val="26"/>
        </w:rPr>
      </w:pPr>
      <w:r w:rsidRPr="000641A6">
        <w:rPr>
          <w:rFonts w:eastAsia="Times New Roman"/>
          <w:sz w:val="26"/>
          <w:szCs w:val="26"/>
        </w:rPr>
        <w:t xml:space="preserve">Heating, Air Conditioning, Ventilation and Refrigeration Maintenance Technology/Technician </w:t>
      </w:r>
      <w:r w:rsidR="006E0583" w:rsidRPr="000641A6">
        <w:rPr>
          <w:rFonts w:eastAsia="Times New Roman"/>
          <w:sz w:val="26"/>
          <w:szCs w:val="26"/>
        </w:rPr>
        <w:t xml:space="preserve">CIP </w:t>
      </w:r>
      <w:r w:rsidRPr="000641A6">
        <w:rPr>
          <w:rFonts w:eastAsia="Times New Roman"/>
          <w:sz w:val="26"/>
          <w:szCs w:val="26"/>
        </w:rPr>
        <w:t>47.0201</w:t>
      </w:r>
    </w:p>
    <w:p w14:paraId="3FD86B02" w14:textId="4086E588" w:rsidR="00E60D07" w:rsidRPr="0012270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22700">
        <w:rPr>
          <w:rFonts w:eastAsia="Times New Roman"/>
          <w:sz w:val="24"/>
          <w:szCs w:val="24"/>
        </w:rPr>
        <w:t>H</w:t>
      </w:r>
      <w:r w:rsidR="00E60D07" w:rsidRPr="00122700">
        <w:rPr>
          <w:rFonts w:eastAsia="Times New Roman"/>
          <w:sz w:val="24"/>
          <w:szCs w:val="24"/>
        </w:rPr>
        <w:t xml:space="preserve">igh </w:t>
      </w:r>
      <w:r w:rsidRPr="00122700">
        <w:rPr>
          <w:rFonts w:eastAsia="Times New Roman"/>
          <w:sz w:val="24"/>
          <w:szCs w:val="24"/>
        </w:rPr>
        <w:t>S</w:t>
      </w:r>
      <w:r w:rsidR="00E60D07" w:rsidRPr="00122700">
        <w:rPr>
          <w:rFonts w:eastAsia="Times New Roman"/>
          <w:sz w:val="24"/>
          <w:szCs w:val="24"/>
        </w:rPr>
        <w:t xml:space="preserve">chool </w:t>
      </w:r>
      <w:r w:rsidRPr="00122700">
        <w:rPr>
          <w:rFonts w:eastAsia="Times New Roman"/>
          <w:sz w:val="24"/>
          <w:szCs w:val="24"/>
        </w:rPr>
        <w:t>G</w:t>
      </w:r>
      <w:r w:rsidR="00E60D07" w:rsidRPr="00122700">
        <w:rPr>
          <w:rFonts w:eastAsia="Times New Roman"/>
          <w:sz w:val="24"/>
          <w:szCs w:val="24"/>
        </w:rPr>
        <w:t xml:space="preserve">raduation </w:t>
      </w:r>
      <w:r w:rsidR="00D107C1" w:rsidRPr="00122700">
        <w:rPr>
          <w:rFonts w:eastAsia="Times New Roman"/>
          <w:sz w:val="24"/>
          <w:szCs w:val="24"/>
        </w:rPr>
        <w:t>Y</w:t>
      </w:r>
      <w:r w:rsidR="00E60D07" w:rsidRPr="00122700">
        <w:rPr>
          <w:rFonts w:eastAsia="Times New Roman"/>
          <w:sz w:val="24"/>
          <w:szCs w:val="24"/>
        </w:rPr>
        <w:t xml:space="preserve">ears </w:t>
      </w:r>
      <w:bookmarkEnd w:id="0"/>
      <w:r w:rsidR="00F71EC4" w:rsidRPr="005E5EAC">
        <w:rPr>
          <w:rFonts w:eastAsia="Times New Roman"/>
          <w:sz w:val="24"/>
          <w:szCs w:val="24"/>
        </w:rPr>
        <w:t>2025, 2026, 2027</w:t>
      </w:r>
    </w:p>
    <w:p w14:paraId="523AF23E" w14:textId="633DADC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44574">
        <w:rPr>
          <w:rFonts w:eastAsia="Times New Roman"/>
        </w:rPr>
        <w:t>Introduction to HVAC</w:t>
      </w:r>
      <w:r w:rsidR="00122700">
        <w:rPr>
          <w:rFonts w:eastAsia="Times New Roman"/>
        </w:rPr>
        <w:t>/R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43CF1E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1"/>
      <w:tr w:rsidR="00444574" w:rsidRPr="00E60D07" w14:paraId="594B24A7" w14:textId="77777777" w:rsidTr="008E03A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A3C4D28" w:rsidR="00444574" w:rsidRPr="00EA581C" w:rsidRDefault="00444574" w:rsidP="00444574">
            <w:pPr>
              <w:rPr>
                <w:rFonts w:eastAsia="Times New Roman" w:cs="Arial"/>
              </w:rPr>
            </w:pPr>
            <w:r w:rsidRPr="00D27737">
              <w:t>1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770C7D3" w14:textId="4E66F56C" w:rsidR="00444574" w:rsidRPr="008E03A9" w:rsidRDefault="00444574" w:rsidP="00444574">
            <w:pPr>
              <w:rPr>
                <w:rFonts w:eastAsia="Times New Roman" w:cs="Arial"/>
              </w:rPr>
            </w:pPr>
            <w:r w:rsidRPr="008E03A9">
              <w:t>Identify HVAC</w:t>
            </w:r>
            <w:r w:rsidR="00122700" w:rsidRPr="008E03A9">
              <w:t>/R</w:t>
            </w:r>
            <w:r w:rsidRPr="008E03A9">
              <w:t xml:space="preserve"> system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557C405" w14:textId="77777777" w:rsidTr="008E03A9">
        <w:trPr>
          <w:trHeight w:val="288"/>
        </w:trPr>
        <w:tc>
          <w:tcPr>
            <w:tcW w:w="715" w:type="dxa"/>
            <w:vAlign w:val="center"/>
          </w:tcPr>
          <w:p w14:paraId="36D07EC9" w14:textId="0C793D66" w:rsidR="00444574" w:rsidRPr="007471BF" w:rsidRDefault="00444574" w:rsidP="00444574">
            <w:r w:rsidRPr="00D27737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79CAC6C" w14:textId="431C71AC" w:rsidR="00444574" w:rsidRPr="008E03A9" w:rsidRDefault="00F414EF" w:rsidP="00444574">
            <w:r w:rsidRPr="008E03A9">
              <w:t>Locate</w:t>
            </w:r>
            <w:r w:rsidR="002B297D" w:rsidRPr="008E03A9">
              <w:t xml:space="preserve"> c</w:t>
            </w:r>
            <w:r w:rsidR="00444574" w:rsidRPr="008E03A9">
              <w:t>areer opportunities in the HVAC</w:t>
            </w:r>
            <w:r w:rsidR="00122700" w:rsidRPr="008E03A9">
              <w:t>/R</w:t>
            </w:r>
            <w:r w:rsidR="00444574" w:rsidRPr="008E03A9">
              <w:t xml:space="preserve"> profession.</w:t>
            </w:r>
          </w:p>
        </w:tc>
        <w:tc>
          <w:tcPr>
            <w:tcW w:w="1620" w:type="dxa"/>
            <w:vAlign w:val="center"/>
          </w:tcPr>
          <w:p w14:paraId="508FAF68" w14:textId="2F0BDCC4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49128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100005A" w14:textId="77777777" w:rsidTr="008E03A9">
        <w:trPr>
          <w:trHeight w:val="53"/>
        </w:trPr>
        <w:tc>
          <w:tcPr>
            <w:tcW w:w="715" w:type="dxa"/>
            <w:vAlign w:val="center"/>
          </w:tcPr>
          <w:p w14:paraId="7DDF9A84" w14:textId="6C7A7DBD" w:rsidR="00444574" w:rsidRPr="007471BF" w:rsidRDefault="00444574" w:rsidP="00444574">
            <w:r w:rsidRPr="00D27737">
              <w:t>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637A927" w14:textId="3541AD8D" w:rsidR="00444574" w:rsidRPr="008E03A9" w:rsidRDefault="00F414EF" w:rsidP="00444574">
            <w:r w:rsidRPr="008E03A9">
              <w:t xml:space="preserve">Demonstrate </w:t>
            </w:r>
            <w:r w:rsidR="00180035" w:rsidRPr="008E03A9">
              <w:t xml:space="preserve">the duties and responsibilities of an HVAC Technician. </w:t>
            </w:r>
          </w:p>
        </w:tc>
        <w:tc>
          <w:tcPr>
            <w:tcW w:w="1620" w:type="dxa"/>
            <w:vAlign w:val="center"/>
          </w:tcPr>
          <w:p w14:paraId="2060DF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F6D591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3849C51" w14:textId="77777777" w:rsidTr="008E03A9">
        <w:trPr>
          <w:trHeight w:val="288"/>
        </w:trPr>
        <w:tc>
          <w:tcPr>
            <w:tcW w:w="715" w:type="dxa"/>
            <w:vAlign w:val="center"/>
          </w:tcPr>
          <w:p w14:paraId="51B0D37A" w14:textId="4147181D" w:rsidR="00444574" w:rsidRPr="007471BF" w:rsidRDefault="00444574" w:rsidP="00444574"/>
        </w:tc>
        <w:tc>
          <w:tcPr>
            <w:tcW w:w="7650" w:type="dxa"/>
            <w:shd w:val="clear" w:color="auto" w:fill="auto"/>
            <w:vAlign w:val="center"/>
          </w:tcPr>
          <w:p w14:paraId="07ADC15F" w14:textId="1B059C3A" w:rsidR="00444574" w:rsidRPr="008E03A9" w:rsidRDefault="00444574" w:rsidP="00444574">
            <w:r w:rsidRPr="008E03A9">
              <w:t>RESERVED</w:t>
            </w:r>
            <w:r w:rsidR="00F71EC4" w:rsidRPr="008E03A9">
              <w:t xml:space="preserve"> (104)</w:t>
            </w:r>
          </w:p>
        </w:tc>
        <w:tc>
          <w:tcPr>
            <w:tcW w:w="1620" w:type="dxa"/>
            <w:vAlign w:val="center"/>
          </w:tcPr>
          <w:p w14:paraId="2FE009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C6BE7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70E951B" w14:textId="77777777" w:rsidTr="008E03A9">
        <w:trPr>
          <w:trHeight w:val="288"/>
        </w:trPr>
        <w:tc>
          <w:tcPr>
            <w:tcW w:w="715" w:type="dxa"/>
            <w:vAlign w:val="center"/>
          </w:tcPr>
          <w:p w14:paraId="6494843C" w14:textId="52AF3642" w:rsidR="00444574" w:rsidRPr="007471BF" w:rsidRDefault="00444574" w:rsidP="00444574">
            <w:r w:rsidRPr="00D27737">
              <w:t>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0A1D441" w14:textId="50C7BBC9" w:rsidR="00444574" w:rsidRPr="008E03A9" w:rsidRDefault="00180035" w:rsidP="00444574">
            <w:r w:rsidRPr="008E03A9">
              <w:t xml:space="preserve">Use customer service skills to communicate information to the client. </w:t>
            </w:r>
          </w:p>
        </w:tc>
        <w:tc>
          <w:tcPr>
            <w:tcW w:w="1620" w:type="dxa"/>
            <w:vAlign w:val="center"/>
          </w:tcPr>
          <w:p w14:paraId="4B588F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73584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C6E6B01" w:rsidR="00E60D07" w:rsidRDefault="00E60D07" w:rsidP="00E60D07">
      <w:pPr>
        <w:pStyle w:val="Heading2"/>
      </w:pPr>
      <w:r>
        <w:t xml:space="preserve">200 </w:t>
      </w:r>
      <w:r w:rsidR="009B6E33">
        <w:t>Basic</w:t>
      </w:r>
      <w:r w:rsidR="00444574">
        <w:t xml:space="preserve">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0641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0BBFA1F" w14:textId="57232FB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7D3CCF8" w14:textId="77777777" w:rsidTr="00F71EC4">
        <w:trPr>
          <w:trHeight w:val="288"/>
        </w:trPr>
        <w:tc>
          <w:tcPr>
            <w:tcW w:w="715" w:type="dxa"/>
            <w:vAlign w:val="center"/>
          </w:tcPr>
          <w:p w14:paraId="768CDC5B" w14:textId="06B1349F" w:rsidR="00444574" w:rsidRPr="00E60D07" w:rsidRDefault="00444574" w:rsidP="00444574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4EE78C9" w14:textId="45F6F53D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RESERVED</w:t>
            </w:r>
            <w:r w:rsidR="00F71EC4">
              <w:t xml:space="preserve"> (201</w:t>
            </w:r>
            <w:r w:rsidR="000641A6">
              <w:t>-202</w:t>
            </w:r>
            <w:r w:rsidR="00F71EC4">
              <w:t>)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C2E1343" w14:textId="77777777" w:rsidTr="008E03A9">
        <w:trPr>
          <w:trHeight w:val="288"/>
        </w:trPr>
        <w:tc>
          <w:tcPr>
            <w:tcW w:w="715" w:type="dxa"/>
            <w:vAlign w:val="center"/>
          </w:tcPr>
          <w:p w14:paraId="6E178321" w14:textId="0116C2EA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0E6E85" w14:textId="1138EF68" w:rsidR="00444574" w:rsidRPr="008E03A9" w:rsidRDefault="006A54C8" w:rsidP="00444574">
            <w:pPr>
              <w:rPr>
                <w:rFonts w:eastAsia="Times New Roman" w:cs="Arial"/>
              </w:rPr>
            </w:pPr>
            <w:r w:rsidRPr="008E03A9">
              <w:t>Identify and use personal protection equipment.</w:t>
            </w:r>
          </w:p>
        </w:tc>
        <w:tc>
          <w:tcPr>
            <w:tcW w:w="1620" w:type="dxa"/>
            <w:vAlign w:val="center"/>
          </w:tcPr>
          <w:p w14:paraId="1FB29C97" w14:textId="7114855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4177C0F" w14:textId="77777777" w:rsidTr="008E03A9">
        <w:trPr>
          <w:trHeight w:val="288"/>
        </w:trPr>
        <w:tc>
          <w:tcPr>
            <w:tcW w:w="715" w:type="dxa"/>
            <w:vAlign w:val="center"/>
          </w:tcPr>
          <w:p w14:paraId="2B22CAE6" w14:textId="19A33E44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4355F40B" w:rsidR="00444574" w:rsidRPr="008E03A9" w:rsidRDefault="00444574" w:rsidP="00444574">
            <w:pPr>
              <w:rPr>
                <w:rFonts w:eastAsia="Times New Roman" w:cs="Arial"/>
              </w:rPr>
            </w:pPr>
            <w:r w:rsidRPr="008E03A9">
              <w:t>Apply OSHA regulations to identify hazards and measures to prevent job site accidents from occurring.</w:t>
            </w:r>
          </w:p>
        </w:tc>
        <w:tc>
          <w:tcPr>
            <w:tcW w:w="1620" w:type="dxa"/>
            <w:vAlign w:val="center"/>
          </w:tcPr>
          <w:p w14:paraId="444C40CC" w14:textId="0841627E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9EAC923" w14:textId="77777777" w:rsidTr="008E03A9">
        <w:trPr>
          <w:trHeight w:val="288"/>
        </w:trPr>
        <w:tc>
          <w:tcPr>
            <w:tcW w:w="715" w:type="dxa"/>
            <w:vAlign w:val="center"/>
          </w:tcPr>
          <w:p w14:paraId="61461B6F" w14:textId="74C94779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27E2BFA1" w:rsidR="00444574" w:rsidRPr="008E03A9" w:rsidRDefault="00180035" w:rsidP="00444574">
            <w:pPr>
              <w:rPr>
                <w:rFonts w:eastAsia="Times New Roman" w:cs="Arial"/>
              </w:rPr>
            </w:pPr>
            <w:r w:rsidRPr="008E03A9">
              <w:t>U</w:t>
            </w:r>
            <w:r w:rsidR="00444574" w:rsidRPr="008E03A9">
              <w:t>se</w:t>
            </w:r>
            <w:r w:rsidR="008E03A9" w:rsidRPr="008E03A9">
              <w:t xml:space="preserve"> </w:t>
            </w:r>
            <w:r w:rsidR="00444574" w:rsidRPr="008E03A9">
              <w:t>stepladders, extension ladders, and scaffolding.</w:t>
            </w:r>
            <w:r w:rsidR="006A54C8" w:rsidRPr="008E03A9">
              <w:t xml:space="preserve"> </w:t>
            </w:r>
          </w:p>
        </w:tc>
        <w:tc>
          <w:tcPr>
            <w:tcW w:w="1620" w:type="dxa"/>
            <w:vAlign w:val="center"/>
          </w:tcPr>
          <w:p w14:paraId="1E4203E1" w14:textId="2880E57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483D8035" w:rsidR="00E60D07" w:rsidRDefault="00E60D07" w:rsidP="007F79E0">
      <w:pPr>
        <w:pStyle w:val="Heading2"/>
      </w:pPr>
      <w:r>
        <w:t xml:space="preserve">300 </w:t>
      </w:r>
      <w:r w:rsidR="00444574">
        <w:t>Tools for HVAC/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A350B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963B8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F0239E8" w14:textId="31880067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1</w:t>
            </w:r>
          </w:p>
        </w:tc>
        <w:tc>
          <w:tcPr>
            <w:tcW w:w="7650" w:type="dxa"/>
            <w:vAlign w:val="center"/>
          </w:tcPr>
          <w:p w14:paraId="3374318E" w14:textId="18F7F155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hand tools used in the trade.</w:t>
            </w:r>
          </w:p>
        </w:tc>
        <w:tc>
          <w:tcPr>
            <w:tcW w:w="1620" w:type="dxa"/>
            <w:hideMark/>
          </w:tcPr>
          <w:p w14:paraId="0B9DD7E0" w14:textId="0569F95A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8A0D7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1A4BEB3" w14:textId="4A0825BE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2</w:t>
            </w:r>
          </w:p>
        </w:tc>
        <w:tc>
          <w:tcPr>
            <w:tcW w:w="7650" w:type="dxa"/>
            <w:vAlign w:val="center"/>
          </w:tcPr>
          <w:p w14:paraId="1834969F" w14:textId="426432A6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power tools used in the trade.</w:t>
            </w:r>
          </w:p>
        </w:tc>
        <w:tc>
          <w:tcPr>
            <w:tcW w:w="1620" w:type="dxa"/>
          </w:tcPr>
          <w:p w14:paraId="34831114" w14:textId="4D8FA59F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B3C5486" w14:textId="551762CF" w:rsidR="007F79E0" w:rsidRDefault="007F79E0" w:rsidP="007F79E0">
      <w:pPr>
        <w:pStyle w:val="Heading2"/>
      </w:pPr>
      <w:r>
        <w:lastRenderedPageBreak/>
        <w:t xml:space="preserve">400 </w:t>
      </w:r>
      <w:r w:rsidR="00444574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B83FBC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1966A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A866F3" w14:textId="582F490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1</w:t>
            </w:r>
          </w:p>
        </w:tc>
        <w:tc>
          <w:tcPr>
            <w:tcW w:w="7650" w:type="dxa"/>
            <w:vAlign w:val="center"/>
          </w:tcPr>
          <w:p w14:paraId="0C82466E" w14:textId="3208A629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Compare types of blueprint plans.</w:t>
            </w:r>
          </w:p>
        </w:tc>
        <w:tc>
          <w:tcPr>
            <w:tcW w:w="1620" w:type="dxa"/>
            <w:hideMark/>
          </w:tcPr>
          <w:p w14:paraId="7CD4AEBE" w14:textId="539A309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F81F3B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E830D7F" w14:textId="43B4CCA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2</w:t>
            </w:r>
          </w:p>
        </w:tc>
        <w:tc>
          <w:tcPr>
            <w:tcW w:w="7650" w:type="dxa"/>
            <w:vAlign w:val="center"/>
          </w:tcPr>
          <w:p w14:paraId="64A9A743" w14:textId="0081CBCB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Read and interpret blueprint plans.</w:t>
            </w:r>
          </w:p>
        </w:tc>
        <w:tc>
          <w:tcPr>
            <w:tcW w:w="1620" w:type="dxa"/>
          </w:tcPr>
          <w:p w14:paraId="5B82A548" w14:textId="671BF7FD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65D27070" w:rsidR="007F79E0" w:rsidRDefault="007F79E0" w:rsidP="007F79E0">
      <w:pPr>
        <w:pStyle w:val="Heading2"/>
      </w:pPr>
      <w:r>
        <w:t xml:space="preserve">500 </w:t>
      </w:r>
      <w:r w:rsidR="00444574">
        <w:t xml:space="preserve">Piping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5B7B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231D11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2"/>
      <w:tr w:rsidR="00444574" w:rsidRPr="00E60D07" w14:paraId="64B4DF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3D6D65B" w14:textId="45B77152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1</w:t>
            </w:r>
          </w:p>
        </w:tc>
        <w:tc>
          <w:tcPr>
            <w:tcW w:w="7650" w:type="dxa"/>
            <w:vAlign w:val="center"/>
          </w:tcPr>
          <w:p w14:paraId="43EA4BD5" w14:textId="2B57665B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Identify piping material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C04BD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9FF0FDE" w14:textId="09855258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2</w:t>
            </w:r>
          </w:p>
        </w:tc>
        <w:tc>
          <w:tcPr>
            <w:tcW w:w="7650" w:type="dxa"/>
            <w:vAlign w:val="center"/>
          </w:tcPr>
          <w:p w14:paraId="191074CB" w14:textId="5EE2EB27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Select, measure, cut, ream, swage</w:t>
            </w:r>
            <w:r w:rsidR="00410A37">
              <w:t>,</w:t>
            </w:r>
            <w:r w:rsidRPr="002A6BD3">
              <w:t xml:space="preserve"> and flare piping and tubing projects.</w:t>
            </w:r>
          </w:p>
        </w:tc>
        <w:tc>
          <w:tcPr>
            <w:tcW w:w="1620" w:type="dxa"/>
            <w:vAlign w:val="center"/>
          </w:tcPr>
          <w:p w14:paraId="275D4B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3A65B3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616618E" w14:textId="615F1414" w:rsidR="00444574" w:rsidRPr="00E20E4E" w:rsidRDefault="00444574" w:rsidP="00444574">
            <w:r w:rsidRPr="002A6BD3">
              <w:t>503</w:t>
            </w:r>
          </w:p>
        </w:tc>
        <w:tc>
          <w:tcPr>
            <w:tcW w:w="7650" w:type="dxa"/>
            <w:vAlign w:val="center"/>
          </w:tcPr>
          <w:p w14:paraId="23A934D8" w14:textId="058BCA77" w:rsidR="00444574" w:rsidRPr="00E20E4E" w:rsidRDefault="00444574" w:rsidP="00444574">
            <w:r w:rsidRPr="002A6BD3">
              <w:t>Cut, ream, thread</w:t>
            </w:r>
            <w:r w:rsidR="00410A37">
              <w:t>,</w:t>
            </w:r>
            <w:r w:rsidRPr="002A6BD3">
              <w:t xml:space="preserve"> and assemble steel piping projects and pressure test. </w:t>
            </w:r>
          </w:p>
        </w:tc>
        <w:tc>
          <w:tcPr>
            <w:tcW w:w="1620" w:type="dxa"/>
            <w:vAlign w:val="center"/>
          </w:tcPr>
          <w:p w14:paraId="2D5CF50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F3CF6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8B9ED2D" w14:textId="7D09C8D4" w:rsidR="00444574" w:rsidRPr="00E20E4E" w:rsidRDefault="00444574" w:rsidP="00444574">
            <w:r w:rsidRPr="002A6BD3">
              <w:t>504</w:t>
            </w:r>
          </w:p>
        </w:tc>
        <w:tc>
          <w:tcPr>
            <w:tcW w:w="7650" w:type="dxa"/>
            <w:vAlign w:val="center"/>
          </w:tcPr>
          <w:p w14:paraId="0FCCDC0D" w14:textId="3E37604B" w:rsidR="00444574" w:rsidRPr="00E20E4E" w:rsidRDefault="00444574" w:rsidP="00444574">
            <w:r w:rsidRPr="002A6BD3">
              <w:t xml:space="preserve">Assemble non-metallic pipe and fittings and pressure test. </w:t>
            </w:r>
          </w:p>
        </w:tc>
        <w:tc>
          <w:tcPr>
            <w:tcW w:w="1620" w:type="dxa"/>
            <w:vAlign w:val="center"/>
          </w:tcPr>
          <w:p w14:paraId="4122863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407B1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5DE3EC9" w14:textId="6194D8AA" w:rsidR="00444574" w:rsidRPr="00E20E4E" w:rsidRDefault="00444574" w:rsidP="00444574">
            <w:r w:rsidRPr="002A6BD3">
              <w:t>505</w:t>
            </w:r>
          </w:p>
        </w:tc>
        <w:tc>
          <w:tcPr>
            <w:tcW w:w="7650" w:type="dxa"/>
            <w:vAlign w:val="center"/>
          </w:tcPr>
          <w:p w14:paraId="5A1B6F0C" w14:textId="51ABFEC5" w:rsidR="00444574" w:rsidRPr="00E20E4E" w:rsidRDefault="00444574" w:rsidP="00444574">
            <w:r w:rsidRPr="002A6BD3">
              <w:t>Assemble copper tubing projects and pressure test.</w:t>
            </w:r>
          </w:p>
        </w:tc>
        <w:tc>
          <w:tcPr>
            <w:tcW w:w="1620" w:type="dxa"/>
            <w:vAlign w:val="center"/>
          </w:tcPr>
          <w:p w14:paraId="69800A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AFA4D6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CEA9CCF" w14:textId="62927CC7" w:rsidR="00444574" w:rsidRPr="00E20E4E" w:rsidRDefault="00444574" w:rsidP="00444574">
            <w:r w:rsidRPr="002A6BD3">
              <w:t>506</w:t>
            </w:r>
          </w:p>
        </w:tc>
        <w:tc>
          <w:tcPr>
            <w:tcW w:w="7650" w:type="dxa"/>
            <w:vAlign w:val="center"/>
          </w:tcPr>
          <w:p w14:paraId="4F8EA0B1" w14:textId="5DA9C206" w:rsidR="00444574" w:rsidRPr="00E20E4E" w:rsidRDefault="00444574" w:rsidP="00444574">
            <w:r w:rsidRPr="002A6BD3">
              <w:t>Solder copper tubing.</w:t>
            </w:r>
          </w:p>
        </w:tc>
        <w:tc>
          <w:tcPr>
            <w:tcW w:w="1620" w:type="dxa"/>
            <w:vAlign w:val="center"/>
          </w:tcPr>
          <w:p w14:paraId="2DB78AE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9A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FEDAAF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FFDC886" w14:textId="15FE6444" w:rsidR="00444574" w:rsidRPr="00E20E4E" w:rsidRDefault="00444574" w:rsidP="00444574">
            <w:r w:rsidRPr="002A6BD3">
              <w:t>507</w:t>
            </w:r>
          </w:p>
        </w:tc>
        <w:tc>
          <w:tcPr>
            <w:tcW w:w="7650" w:type="dxa"/>
            <w:vAlign w:val="center"/>
          </w:tcPr>
          <w:p w14:paraId="5602AAC0" w14:textId="0C70647C" w:rsidR="00444574" w:rsidRPr="00E20E4E" w:rsidRDefault="00444574" w:rsidP="00444574">
            <w:r w:rsidRPr="002A6BD3">
              <w:t>Braze ACR tubing.</w:t>
            </w:r>
          </w:p>
        </w:tc>
        <w:tc>
          <w:tcPr>
            <w:tcW w:w="1620" w:type="dxa"/>
            <w:vAlign w:val="center"/>
          </w:tcPr>
          <w:p w14:paraId="3F5D5B1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FFECA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FB18601" w14:textId="681F9FC0" w:rsidR="00444574" w:rsidRPr="00E20E4E" w:rsidRDefault="00444574" w:rsidP="00444574"/>
        </w:tc>
        <w:tc>
          <w:tcPr>
            <w:tcW w:w="7650" w:type="dxa"/>
            <w:vAlign w:val="center"/>
          </w:tcPr>
          <w:p w14:paraId="186E9A46" w14:textId="0EB478BE" w:rsidR="00444574" w:rsidRPr="00E20E4E" w:rsidRDefault="00444574" w:rsidP="00444574">
            <w:r w:rsidRPr="002A6BD3">
              <w:t>RESERVED</w:t>
            </w:r>
            <w:r w:rsidR="00F71EC4">
              <w:t xml:space="preserve"> (508</w:t>
            </w:r>
            <w:r w:rsidR="005B7BD9">
              <w:t>-509</w:t>
            </w:r>
            <w:r w:rsidR="00F71EC4">
              <w:t>)</w:t>
            </w:r>
          </w:p>
        </w:tc>
        <w:tc>
          <w:tcPr>
            <w:tcW w:w="1620" w:type="dxa"/>
            <w:vAlign w:val="center"/>
          </w:tcPr>
          <w:p w14:paraId="662134F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DFE559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F348EE" w14:textId="1B70CFCC" w:rsidR="00444574" w:rsidRPr="006D1D8B" w:rsidRDefault="00444574" w:rsidP="00444574">
            <w:r w:rsidRPr="002A6BD3">
              <w:t>510</w:t>
            </w:r>
          </w:p>
        </w:tc>
        <w:tc>
          <w:tcPr>
            <w:tcW w:w="7650" w:type="dxa"/>
            <w:vAlign w:val="center"/>
          </w:tcPr>
          <w:p w14:paraId="4D41C58D" w14:textId="51E08852" w:rsidR="00444574" w:rsidRPr="006D1D8B" w:rsidRDefault="00444574" w:rsidP="00444574">
            <w:r w:rsidRPr="002A6BD3">
              <w:t>Assemble corrugated stainless steel gas tubing (CSST) projects.</w:t>
            </w:r>
          </w:p>
        </w:tc>
        <w:tc>
          <w:tcPr>
            <w:tcW w:w="1620" w:type="dxa"/>
            <w:vAlign w:val="center"/>
          </w:tcPr>
          <w:p w14:paraId="6F448C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3BE13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1B019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A952088" w14:textId="3CC9EB9D" w:rsidR="00444574" w:rsidRPr="006D1D8B" w:rsidRDefault="00444574" w:rsidP="00444574"/>
        </w:tc>
        <w:tc>
          <w:tcPr>
            <w:tcW w:w="7650" w:type="dxa"/>
            <w:vAlign w:val="center"/>
          </w:tcPr>
          <w:p w14:paraId="560DE92E" w14:textId="6AFE6732" w:rsidR="00444574" w:rsidRPr="006D1D8B" w:rsidRDefault="00444574" w:rsidP="00444574">
            <w:r w:rsidRPr="002A6BD3">
              <w:t>RESERVED</w:t>
            </w:r>
            <w:r w:rsidR="00F71EC4">
              <w:t xml:space="preserve"> (511)</w:t>
            </w:r>
          </w:p>
        </w:tc>
        <w:tc>
          <w:tcPr>
            <w:tcW w:w="1620" w:type="dxa"/>
            <w:vAlign w:val="center"/>
          </w:tcPr>
          <w:p w14:paraId="6EB7798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BD24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0392C52" w:rsidR="007F79E0" w:rsidRDefault="007F79E0" w:rsidP="007F79E0">
      <w:pPr>
        <w:pStyle w:val="Heading2"/>
      </w:pPr>
      <w:r>
        <w:t xml:space="preserve">600 </w:t>
      </w:r>
      <w:r w:rsidR="00444574">
        <w:t xml:space="preserve">Basic Electricit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87118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5BEF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3A14760" w14:textId="37E22BDA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1</w:t>
            </w:r>
          </w:p>
        </w:tc>
        <w:tc>
          <w:tcPr>
            <w:tcW w:w="7650" w:type="dxa"/>
            <w:vAlign w:val="center"/>
          </w:tcPr>
          <w:p w14:paraId="6D3BFECC" w14:textId="32AB5502" w:rsidR="00444574" w:rsidRPr="005E5EAC" w:rsidRDefault="00C43E6E" w:rsidP="00444574">
            <w:pPr>
              <w:rPr>
                <w:rFonts w:eastAsia="Times New Roman" w:cs="Arial"/>
              </w:rPr>
            </w:pPr>
            <w:r w:rsidRPr="005E5EAC">
              <w:t>E</w:t>
            </w:r>
            <w:r w:rsidR="00444574" w:rsidRPr="005E5EAC">
              <w:t>xplain the basic concepts of electricity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414A37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53893B" w14:textId="5276C47E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2</w:t>
            </w:r>
          </w:p>
        </w:tc>
        <w:tc>
          <w:tcPr>
            <w:tcW w:w="7650" w:type="dxa"/>
            <w:vAlign w:val="center"/>
          </w:tcPr>
          <w:p w14:paraId="24C47381" w14:textId="58805EC2" w:rsidR="00444574" w:rsidRPr="005E5EAC" w:rsidRDefault="00444574" w:rsidP="00444574">
            <w:pPr>
              <w:rPr>
                <w:rFonts w:eastAsia="Times New Roman" w:cs="Arial"/>
              </w:rPr>
            </w:pPr>
            <w:r w:rsidRPr="005E5EAC">
              <w:t>Calculate basic electrical quantities using Ohm's law.</w:t>
            </w:r>
          </w:p>
        </w:tc>
        <w:tc>
          <w:tcPr>
            <w:tcW w:w="1620" w:type="dxa"/>
            <w:vAlign w:val="center"/>
          </w:tcPr>
          <w:p w14:paraId="1F8FD1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AEDD7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CFE745" w14:textId="15E7A679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3</w:t>
            </w:r>
          </w:p>
        </w:tc>
        <w:tc>
          <w:tcPr>
            <w:tcW w:w="7650" w:type="dxa"/>
            <w:vAlign w:val="center"/>
          </w:tcPr>
          <w:p w14:paraId="60E81024" w14:textId="1C0203A1" w:rsidR="00444574" w:rsidRPr="005E5EAC" w:rsidRDefault="00444574" w:rsidP="00444574">
            <w:pPr>
              <w:rPr>
                <w:rFonts w:eastAsia="Times New Roman" w:cs="Arial"/>
              </w:rPr>
            </w:pPr>
            <w:r w:rsidRPr="005E5EAC">
              <w:t>Explain how magnetism is used in different HVAC components.</w:t>
            </w:r>
          </w:p>
        </w:tc>
        <w:tc>
          <w:tcPr>
            <w:tcW w:w="1620" w:type="dxa"/>
            <w:vAlign w:val="center"/>
          </w:tcPr>
          <w:p w14:paraId="41C019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0E27794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695A2C" w14:textId="24EC6033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4</w:t>
            </w:r>
          </w:p>
        </w:tc>
        <w:tc>
          <w:tcPr>
            <w:tcW w:w="7650" w:type="dxa"/>
            <w:vAlign w:val="center"/>
          </w:tcPr>
          <w:p w14:paraId="01B52E05" w14:textId="18A77CA4" w:rsidR="00444574" w:rsidRPr="005E5EAC" w:rsidRDefault="00444574" w:rsidP="00444574">
            <w:pPr>
              <w:rPr>
                <w:rFonts w:eastAsia="Times New Roman" w:cs="Arial"/>
              </w:rPr>
            </w:pPr>
            <w:r w:rsidRPr="005E5EAC">
              <w:t>Implement safe electrical practices.</w:t>
            </w:r>
          </w:p>
        </w:tc>
        <w:tc>
          <w:tcPr>
            <w:tcW w:w="1620" w:type="dxa"/>
            <w:vAlign w:val="center"/>
          </w:tcPr>
          <w:p w14:paraId="1EB315B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DA92E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D1A54B" w14:textId="05781A0A" w:rsidR="00444574" w:rsidRPr="005B0B1F" w:rsidRDefault="00444574" w:rsidP="00444574">
            <w:r w:rsidRPr="00DF7118">
              <w:t>605</w:t>
            </w:r>
          </w:p>
        </w:tc>
        <w:tc>
          <w:tcPr>
            <w:tcW w:w="7650" w:type="dxa"/>
            <w:vAlign w:val="center"/>
          </w:tcPr>
          <w:p w14:paraId="4CBF3591" w14:textId="66867DA3" w:rsidR="00444574" w:rsidRPr="005E5EAC" w:rsidRDefault="00444574" w:rsidP="00444574">
            <w:r w:rsidRPr="005E5EAC">
              <w:t>Interpret and draw various types of electrical schematics and symbols.</w:t>
            </w:r>
          </w:p>
        </w:tc>
        <w:tc>
          <w:tcPr>
            <w:tcW w:w="1620" w:type="dxa"/>
            <w:vAlign w:val="center"/>
          </w:tcPr>
          <w:p w14:paraId="5E76D7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5DBF23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7330C14" w14:textId="0EB9C71B" w:rsidR="00444574" w:rsidRPr="005B0B1F" w:rsidRDefault="00444574" w:rsidP="00444574">
            <w:r w:rsidRPr="00DF7118">
              <w:lastRenderedPageBreak/>
              <w:t>606</w:t>
            </w:r>
          </w:p>
        </w:tc>
        <w:tc>
          <w:tcPr>
            <w:tcW w:w="7650" w:type="dxa"/>
            <w:vAlign w:val="center"/>
          </w:tcPr>
          <w:p w14:paraId="3C633CE6" w14:textId="22A6CE02" w:rsidR="00444574" w:rsidRPr="005E5EAC" w:rsidRDefault="004D2DE1" w:rsidP="00444574">
            <w:r w:rsidRPr="005E5EAC">
              <w:t>Practice</w:t>
            </w:r>
            <w:r w:rsidR="00444574" w:rsidRPr="005E5EAC">
              <w:t xml:space="preserve"> </w:t>
            </w:r>
            <w:r w:rsidRPr="005E5EAC">
              <w:t xml:space="preserve">industry standard </w:t>
            </w:r>
            <w:r w:rsidR="00444574" w:rsidRPr="005E5EAC">
              <w:t>wiring techniques.</w:t>
            </w:r>
          </w:p>
        </w:tc>
        <w:tc>
          <w:tcPr>
            <w:tcW w:w="1620" w:type="dxa"/>
            <w:vAlign w:val="center"/>
          </w:tcPr>
          <w:p w14:paraId="4624110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ADCDB8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E612D40" w14:textId="6EFAF3BE" w:rsidR="00444574" w:rsidRPr="005B0B1F" w:rsidRDefault="00444574" w:rsidP="00444574">
            <w:r w:rsidRPr="00DF7118">
              <w:t>607</w:t>
            </w:r>
          </w:p>
        </w:tc>
        <w:tc>
          <w:tcPr>
            <w:tcW w:w="7650" w:type="dxa"/>
            <w:vAlign w:val="center"/>
          </w:tcPr>
          <w:p w14:paraId="3111C632" w14:textId="58D40ACC" w:rsidR="00444574" w:rsidRPr="00632D7A" w:rsidRDefault="00632D7A" w:rsidP="00444574">
            <w:pPr>
              <w:rPr>
                <w:rFonts w:cs="Arial"/>
              </w:rPr>
            </w:pPr>
            <w:r w:rsidRPr="00632D7A">
              <w:rPr>
                <w:rFonts w:cs="Arial"/>
              </w:rPr>
              <w:t>Analyze components of energized and de-energized circuits using the appropriate test meters and instrumentation.</w:t>
            </w:r>
          </w:p>
        </w:tc>
        <w:tc>
          <w:tcPr>
            <w:tcW w:w="1620" w:type="dxa"/>
            <w:vAlign w:val="center"/>
          </w:tcPr>
          <w:p w14:paraId="11ED2C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DAB1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7D67D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1D40F4" w14:textId="5A5C9E5E" w:rsidR="00444574" w:rsidRPr="00544EEF" w:rsidRDefault="00444574" w:rsidP="00444574">
            <w:r w:rsidRPr="00DF7118">
              <w:t>608</w:t>
            </w:r>
          </w:p>
        </w:tc>
        <w:tc>
          <w:tcPr>
            <w:tcW w:w="7650" w:type="dxa"/>
            <w:vAlign w:val="center"/>
          </w:tcPr>
          <w:p w14:paraId="0751810C" w14:textId="2E346DAB" w:rsidR="00444574" w:rsidRPr="005E5EAC" w:rsidRDefault="00444574" w:rsidP="00444574">
            <w:r w:rsidRPr="005E5EAC">
              <w:t>Wire series circuit, parallel circuit, and series/parallel circuit.</w:t>
            </w:r>
          </w:p>
        </w:tc>
        <w:tc>
          <w:tcPr>
            <w:tcW w:w="1620" w:type="dxa"/>
            <w:vAlign w:val="center"/>
          </w:tcPr>
          <w:p w14:paraId="5CD069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27A78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D3B6B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EDFE0F" w14:textId="2C5FF3B7" w:rsidR="00444574" w:rsidRPr="00544EEF" w:rsidRDefault="00444574" w:rsidP="00444574">
            <w:r w:rsidRPr="00DF7118">
              <w:t>609</w:t>
            </w:r>
          </w:p>
        </w:tc>
        <w:tc>
          <w:tcPr>
            <w:tcW w:w="7650" w:type="dxa"/>
            <w:vAlign w:val="center"/>
          </w:tcPr>
          <w:p w14:paraId="68387670" w14:textId="0DF064D7" w:rsidR="00444574" w:rsidRPr="005E5EAC" w:rsidRDefault="004D2DE1" w:rsidP="00444574">
            <w:r w:rsidRPr="005E5EAC">
              <w:t>Size and install</w:t>
            </w:r>
            <w:r w:rsidR="00444574" w:rsidRPr="005E5EAC">
              <w:t xml:space="preserve"> electric disconnects, circuit breakers</w:t>
            </w:r>
            <w:r w:rsidR="00410A37" w:rsidRPr="005E5EAC">
              <w:t>,</w:t>
            </w:r>
            <w:r w:rsidR="00444574" w:rsidRPr="005E5EAC">
              <w:t xml:space="preserve"> and fuses.</w:t>
            </w:r>
          </w:p>
        </w:tc>
        <w:tc>
          <w:tcPr>
            <w:tcW w:w="1620" w:type="dxa"/>
            <w:vAlign w:val="center"/>
          </w:tcPr>
          <w:p w14:paraId="5924A39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A4D03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48B8A2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F6158DD" w14:textId="6E1A919D" w:rsidR="00444574" w:rsidRPr="00544EEF" w:rsidRDefault="00444574" w:rsidP="00444574">
            <w:r w:rsidRPr="00DF7118">
              <w:t>610</w:t>
            </w:r>
          </w:p>
        </w:tc>
        <w:tc>
          <w:tcPr>
            <w:tcW w:w="7650" w:type="dxa"/>
            <w:vAlign w:val="center"/>
          </w:tcPr>
          <w:p w14:paraId="249ADD9E" w14:textId="0C5125DB" w:rsidR="00444574" w:rsidRPr="00544EEF" w:rsidRDefault="00444574" w:rsidP="00444574">
            <w:r w:rsidRPr="00DF7118">
              <w:t>Classify and test various types of capacitors.</w:t>
            </w:r>
          </w:p>
        </w:tc>
        <w:tc>
          <w:tcPr>
            <w:tcW w:w="1620" w:type="dxa"/>
            <w:vAlign w:val="center"/>
          </w:tcPr>
          <w:p w14:paraId="6434CD3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B28B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F5EAE3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95107D" w14:textId="2025F2BD" w:rsidR="00444574" w:rsidRPr="00544EEF" w:rsidRDefault="00444574" w:rsidP="00444574">
            <w:r w:rsidRPr="00DF7118">
              <w:t>611</w:t>
            </w:r>
          </w:p>
        </w:tc>
        <w:tc>
          <w:tcPr>
            <w:tcW w:w="7650" w:type="dxa"/>
            <w:vAlign w:val="center"/>
          </w:tcPr>
          <w:p w14:paraId="7CA64ADF" w14:textId="6ADE0EA1" w:rsidR="00444574" w:rsidRPr="00544EEF" w:rsidRDefault="00444574" w:rsidP="00444574">
            <w:r w:rsidRPr="00DF7118">
              <w:t>Identify electrical motors and their applications.</w:t>
            </w:r>
          </w:p>
        </w:tc>
        <w:tc>
          <w:tcPr>
            <w:tcW w:w="1620" w:type="dxa"/>
            <w:vAlign w:val="center"/>
          </w:tcPr>
          <w:p w14:paraId="1293477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28B2C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6E2C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CC04B0" w14:textId="63E42BC0" w:rsidR="00444574" w:rsidRPr="00544EEF" w:rsidRDefault="00444574" w:rsidP="00444574">
            <w:r w:rsidRPr="00DF7118">
              <w:t>612</w:t>
            </w:r>
          </w:p>
        </w:tc>
        <w:tc>
          <w:tcPr>
            <w:tcW w:w="7650" w:type="dxa"/>
            <w:vAlign w:val="center"/>
          </w:tcPr>
          <w:p w14:paraId="2ADCA383" w14:textId="436F48EE" w:rsidR="00444574" w:rsidRPr="00544EEF" w:rsidRDefault="00444574" w:rsidP="00444574">
            <w:r w:rsidRPr="00DF7118">
              <w:t>Differentiate between motor control protection and start devices.</w:t>
            </w:r>
          </w:p>
        </w:tc>
        <w:tc>
          <w:tcPr>
            <w:tcW w:w="1620" w:type="dxa"/>
            <w:vAlign w:val="center"/>
          </w:tcPr>
          <w:p w14:paraId="6D79AEA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F3E1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22DFE4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58CDF26" w14:textId="1F4DA6AF" w:rsidR="00444574" w:rsidRPr="00544EEF" w:rsidRDefault="00444574" w:rsidP="00444574">
            <w:r w:rsidRPr="00DF7118">
              <w:t>613</w:t>
            </w:r>
          </w:p>
        </w:tc>
        <w:tc>
          <w:tcPr>
            <w:tcW w:w="7650" w:type="dxa"/>
            <w:vAlign w:val="center"/>
          </w:tcPr>
          <w:p w14:paraId="585968C4" w14:textId="01004159" w:rsidR="00444574" w:rsidRPr="00544EEF" w:rsidRDefault="00444574" w:rsidP="00444574">
            <w:r w:rsidRPr="00DF7118">
              <w:t>Apply relevant electrical codes.</w:t>
            </w:r>
          </w:p>
        </w:tc>
        <w:tc>
          <w:tcPr>
            <w:tcW w:w="1620" w:type="dxa"/>
            <w:vAlign w:val="center"/>
          </w:tcPr>
          <w:p w14:paraId="791512F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8645B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F103AE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304F78" w14:textId="01D7A889" w:rsidR="00444574" w:rsidRPr="00544EEF" w:rsidRDefault="00444574" w:rsidP="00444574">
            <w:r w:rsidRPr="00DF7118">
              <w:t>614</w:t>
            </w:r>
          </w:p>
        </w:tc>
        <w:tc>
          <w:tcPr>
            <w:tcW w:w="7650" w:type="dxa"/>
            <w:vAlign w:val="center"/>
          </w:tcPr>
          <w:p w14:paraId="2F658763" w14:textId="496941E6" w:rsidR="00444574" w:rsidRPr="00544EEF" w:rsidRDefault="00444574" w:rsidP="00444574">
            <w:r w:rsidRPr="00DF7118">
              <w:t>Determine transformers ratings and their applications.</w:t>
            </w:r>
          </w:p>
        </w:tc>
        <w:tc>
          <w:tcPr>
            <w:tcW w:w="1620" w:type="dxa"/>
            <w:vAlign w:val="center"/>
          </w:tcPr>
          <w:p w14:paraId="65079DC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3DD48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422B7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542B95" w14:textId="071F65E9" w:rsidR="00444574" w:rsidRPr="00544EEF" w:rsidRDefault="00444574" w:rsidP="00444574"/>
        </w:tc>
        <w:tc>
          <w:tcPr>
            <w:tcW w:w="7650" w:type="dxa"/>
            <w:vAlign w:val="center"/>
          </w:tcPr>
          <w:p w14:paraId="2418D284" w14:textId="44082279" w:rsidR="00444574" w:rsidRPr="00544EEF" w:rsidRDefault="00444574" w:rsidP="00444574">
            <w:r w:rsidRPr="00DF7118">
              <w:t>RESERVED</w:t>
            </w:r>
            <w:r w:rsidR="00F71EC4">
              <w:t xml:space="preserve"> (615)</w:t>
            </w:r>
          </w:p>
        </w:tc>
        <w:tc>
          <w:tcPr>
            <w:tcW w:w="1620" w:type="dxa"/>
            <w:vAlign w:val="center"/>
          </w:tcPr>
          <w:p w14:paraId="6750CE3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032F8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FA96794" w:rsidR="00EA581C" w:rsidRDefault="00EA581C" w:rsidP="00EA581C">
      <w:pPr>
        <w:pStyle w:val="Heading2"/>
      </w:pPr>
      <w:r>
        <w:t xml:space="preserve">700 </w:t>
      </w:r>
      <w:r w:rsidR="00444574">
        <w:t>Introduction to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0D367B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36B3BC2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04A0934" w14:textId="7F419FCF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701</w:t>
            </w:r>
          </w:p>
        </w:tc>
        <w:tc>
          <w:tcPr>
            <w:tcW w:w="7650" w:type="dxa"/>
            <w:vAlign w:val="center"/>
          </w:tcPr>
          <w:p w14:paraId="534FD653" w14:textId="7F201BFD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Measure temperature and pressure of a cooling system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994BE6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4843B2B" w14:textId="34060425" w:rsidR="00444574" w:rsidRPr="00D0177F" w:rsidRDefault="00444574" w:rsidP="00444574">
            <w:r w:rsidRPr="00E668A8">
              <w:t>702</w:t>
            </w:r>
          </w:p>
        </w:tc>
        <w:tc>
          <w:tcPr>
            <w:tcW w:w="7650" w:type="dxa"/>
            <w:vAlign w:val="center"/>
          </w:tcPr>
          <w:p w14:paraId="6FDED19C" w14:textId="6D91BD71" w:rsidR="00444574" w:rsidRPr="00D0177F" w:rsidRDefault="00444574" w:rsidP="00444574">
            <w:r w:rsidRPr="00E668A8">
              <w:t>Calculate superheat and subcooling.</w:t>
            </w:r>
          </w:p>
        </w:tc>
        <w:tc>
          <w:tcPr>
            <w:tcW w:w="1620" w:type="dxa"/>
            <w:vAlign w:val="center"/>
          </w:tcPr>
          <w:p w14:paraId="521C4A9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95A13C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ADB852" w14:textId="09AEA40E" w:rsidR="00444574" w:rsidRPr="00D0177F" w:rsidRDefault="00444574" w:rsidP="00444574">
            <w:r w:rsidRPr="00E668A8">
              <w:t>703</w:t>
            </w:r>
          </w:p>
        </w:tc>
        <w:tc>
          <w:tcPr>
            <w:tcW w:w="7650" w:type="dxa"/>
            <w:vAlign w:val="center"/>
          </w:tcPr>
          <w:p w14:paraId="4184EC1E" w14:textId="08BAD1F1" w:rsidR="00444574" w:rsidRPr="00D0177F" w:rsidRDefault="00444574" w:rsidP="00444574">
            <w:r w:rsidRPr="00E668A8">
              <w:t>Locate and describe components of the basic refrigeration cycle.</w:t>
            </w:r>
          </w:p>
        </w:tc>
        <w:tc>
          <w:tcPr>
            <w:tcW w:w="1620" w:type="dxa"/>
            <w:vAlign w:val="center"/>
          </w:tcPr>
          <w:p w14:paraId="23631BE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3E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8498BC" w14:textId="0214CAFE" w:rsidR="00444574" w:rsidRPr="008A342A" w:rsidRDefault="00444574" w:rsidP="00444574">
            <w:r w:rsidRPr="00E668A8">
              <w:t>704</w:t>
            </w:r>
          </w:p>
        </w:tc>
        <w:tc>
          <w:tcPr>
            <w:tcW w:w="7650" w:type="dxa"/>
            <w:vAlign w:val="center"/>
          </w:tcPr>
          <w:p w14:paraId="77E411B3" w14:textId="72BC2DD7" w:rsidR="00444574" w:rsidRPr="008A342A" w:rsidRDefault="00444574" w:rsidP="00444574">
            <w:r w:rsidRPr="00E668A8">
              <w:t>Evaluate refrigerants using temperature and pressure charts for various refrigerants.</w:t>
            </w:r>
          </w:p>
        </w:tc>
        <w:tc>
          <w:tcPr>
            <w:tcW w:w="1620" w:type="dxa"/>
            <w:vAlign w:val="center"/>
          </w:tcPr>
          <w:p w14:paraId="0388031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EAE44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077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C12D27A" w14:textId="38377A75" w:rsidR="00444574" w:rsidRPr="008A342A" w:rsidRDefault="00444574" w:rsidP="00444574">
            <w:r w:rsidRPr="00E668A8">
              <w:t>705</w:t>
            </w:r>
          </w:p>
        </w:tc>
        <w:tc>
          <w:tcPr>
            <w:tcW w:w="7650" w:type="dxa"/>
            <w:vAlign w:val="center"/>
          </w:tcPr>
          <w:p w14:paraId="09217AC6" w14:textId="4361B3E5" w:rsidR="00444574" w:rsidRPr="008A342A" w:rsidRDefault="00444574" w:rsidP="00444574">
            <w:r w:rsidRPr="00E668A8">
              <w:t>Analyze and test the operations of various compressors.</w:t>
            </w:r>
          </w:p>
        </w:tc>
        <w:tc>
          <w:tcPr>
            <w:tcW w:w="1620" w:type="dxa"/>
            <w:vAlign w:val="center"/>
          </w:tcPr>
          <w:p w14:paraId="646FB95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2666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F0844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566CC8" w14:textId="163F266B" w:rsidR="00444574" w:rsidRPr="008A342A" w:rsidRDefault="00444574" w:rsidP="00444574">
            <w:r w:rsidRPr="00E668A8">
              <w:t>706</w:t>
            </w:r>
          </w:p>
        </w:tc>
        <w:tc>
          <w:tcPr>
            <w:tcW w:w="7650" w:type="dxa"/>
            <w:vAlign w:val="center"/>
          </w:tcPr>
          <w:p w14:paraId="31983D67" w14:textId="0FB1A2A0" w:rsidR="00444574" w:rsidRPr="008A342A" w:rsidRDefault="00444574" w:rsidP="00444574">
            <w:r w:rsidRPr="00E668A8">
              <w:t>Analyze and test the operations of various condensers.</w:t>
            </w:r>
          </w:p>
        </w:tc>
        <w:tc>
          <w:tcPr>
            <w:tcW w:w="1620" w:type="dxa"/>
            <w:vAlign w:val="center"/>
          </w:tcPr>
          <w:p w14:paraId="38785E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DE810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494AA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7B3646" w14:textId="2CB8A01B" w:rsidR="00444574" w:rsidRPr="008A342A" w:rsidRDefault="00444574" w:rsidP="00444574">
            <w:r w:rsidRPr="00E668A8">
              <w:t>707</w:t>
            </w:r>
          </w:p>
        </w:tc>
        <w:tc>
          <w:tcPr>
            <w:tcW w:w="7650" w:type="dxa"/>
            <w:vAlign w:val="center"/>
          </w:tcPr>
          <w:p w14:paraId="0DDDE251" w14:textId="41E2E654" w:rsidR="00444574" w:rsidRPr="008A342A" w:rsidRDefault="00444574" w:rsidP="00444574">
            <w:r w:rsidRPr="00E668A8">
              <w:t>Analyze and test the operations of various evaporators.</w:t>
            </w:r>
          </w:p>
        </w:tc>
        <w:tc>
          <w:tcPr>
            <w:tcW w:w="1620" w:type="dxa"/>
            <w:vAlign w:val="center"/>
          </w:tcPr>
          <w:p w14:paraId="143FEA7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126AB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813398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EFCD1E" w14:textId="38AAF909" w:rsidR="00444574" w:rsidRPr="008A342A" w:rsidRDefault="00444574" w:rsidP="00444574">
            <w:r w:rsidRPr="00E668A8">
              <w:t>708</w:t>
            </w:r>
          </w:p>
        </w:tc>
        <w:tc>
          <w:tcPr>
            <w:tcW w:w="7650" w:type="dxa"/>
            <w:vAlign w:val="center"/>
          </w:tcPr>
          <w:p w14:paraId="769CDE66" w14:textId="2C3A5B42" w:rsidR="00444574" w:rsidRPr="008A342A" w:rsidRDefault="00444574" w:rsidP="00444574">
            <w:r w:rsidRPr="00E668A8">
              <w:t>Analyze, test</w:t>
            </w:r>
            <w:r w:rsidR="00410A37">
              <w:t>,</w:t>
            </w:r>
            <w:r w:rsidRPr="00E668A8">
              <w:t xml:space="preserve"> and adjust the operations of various metering devices.</w:t>
            </w:r>
          </w:p>
        </w:tc>
        <w:tc>
          <w:tcPr>
            <w:tcW w:w="1620" w:type="dxa"/>
            <w:vAlign w:val="center"/>
          </w:tcPr>
          <w:p w14:paraId="7B0CE9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7492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3C9748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E78C6B" w14:textId="093D1317" w:rsidR="00444574" w:rsidRPr="008A342A" w:rsidRDefault="00444574" w:rsidP="00444574">
            <w:r w:rsidRPr="00E668A8">
              <w:t>709</w:t>
            </w:r>
          </w:p>
        </w:tc>
        <w:tc>
          <w:tcPr>
            <w:tcW w:w="7650" w:type="dxa"/>
            <w:vAlign w:val="center"/>
          </w:tcPr>
          <w:p w14:paraId="5302B891" w14:textId="07120CFC" w:rsidR="00444574" w:rsidRPr="008A342A" w:rsidRDefault="00444574" w:rsidP="00444574">
            <w:r w:rsidRPr="00E668A8">
              <w:t>Identify secondary components used in the air conditioning and refrigeration industry.</w:t>
            </w:r>
          </w:p>
        </w:tc>
        <w:tc>
          <w:tcPr>
            <w:tcW w:w="1620" w:type="dxa"/>
            <w:vAlign w:val="center"/>
          </w:tcPr>
          <w:p w14:paraId="2A6F686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04BC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99B901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32A976" w14:textId="5A88D8CA" w:rsidR="00444574" w:rsidRPr="008A342A" w:rsidRDefault="00444574" w:rsidP="00444574">
            <w:r w:rsidRPr="00E668A8">
              <w:t>710</w:t>
            </w:r>
          </w:p>
        </w:tc>
        <w:tc>
          <w:tcPr>
            <w:tcW w:w="7650" w:type="dxa"/>
            <w:vAlign w:val="center"/>
          </w:tcPr>
          <w:p w14:paraId="1B9C04A3" w14:textId="4EF1B4E5" w:rsidR="00444574" w:rsidRPr="008A342A" w:rsidRDefault="00444574" w:rsidP="00444574">
            <w:r w:rsidRPr="00E668A8">
              <w:t>Evaluate effects of airflow on cooling system performance.</w:t>
            </w:r>
          </w:p>
        </w:tc>
        <w:tc>
          <w:tcPr>
            <w:tcW w:w="1620" w:type="dxa"/>
            <w:vAlign w:val="center"/>
          </w:tcPr>
          <w:p w14:paraId="4B6AA2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F943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143981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BF6B8" w14:textId="29B5842B" w:rsidR="00444574" w:rsidRPr="008A342A" w:rsidRDefault="00444574" w:rsidP="00444574">
            <w:r w:rsidRPr="00E668A8">
              <w:t>711</w:t>
            </w:r>
          </w:p>
        </w:tc>
        <w:tc>
          <w:tcPr>
            <w:tcW w:w="7650" w:type="dxa"/>
            <w:vAlign w:val="center"/>
          </w:tcPr>
          <w:p w14:paraId="0C44DC12" w14:textId="339C2A55" w:rsidR="00444574" w:rsidRPr="008A342A" w:rsidRDefault="00444574" w:rsidP="00444574">
            <w:r w:rsidRPr="00E668A8">
              <w:t xml:space="preserve">Categorize and manipulate service valves. </w:t>
            </w:r>
          </w:p>
        </w:tc>
        <w:tc>
          <w:tcPr>
            <w:tcW w:w="1620" w:type="dxa"/>
            <w:vAlign w:val="center"/>
          </w:tcPr>
          <w:p w14:paraId="48BB4F3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DBD9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722E8D4" w14:textId="77777777" w:rsidR="005B7BD9" w:rsidRDefault="005B7BD9" w:rsidP="00FA5C60">
      <w:pPr>
        <w:pStyle w:val="Heading2"/>
      </w:pPr>
      <w:bookmarkStart w:id="3" w:name="_Hlk66374067"/>
    </w:p>
    <w:p w14:paraId="0BD2927C" w14:textId="36BCE17A" w:rsidR="00FA5C60" w:rsidRDefault="00FA5C60" w:rsidP="00FA5C60">
      <w:pPr>
        <w:pStyle w:val="Heading2"/>
      </w:pPr>
      <w:r>
        <w:lastRenderedPageBreak/>
        <w:t xml:space="preserve">800 </w:t>
      </w:r>
      <w:r w:rsidR="00444574">
        <w:t>Introduction to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A9A64F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16072B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2532089" w14:textId="02AE6E0F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1</w:t>
            </w:r>
          </w:p>
        </w:tc>
        <w:tc>
          <w:tcPr>
            <w:tcW w:w="7650" w:type="dxa"/>
            <w:vAlign w:val="center"/>
          </w:tcPr>
          <w:p w14:paraId="6A13E116" w14:textId="1C69B5A0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Describe the principles of combustion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BB9D34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2244EA" w14:textId="527C254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2</w:t>
            </w:r>
          </w:p>
        </w:tc>
        <w:tc>
          <w:tcPr>
            <w:tcW w:w="7650" w:type="dxa"/>
            <w:vAlign w:val="center"/>
          </w:tcPr>
          <w:p w14:paraId="39BA9508" w14:textId="16C649C6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Evaluate temperatures and pressures of various heating systems.</w:t>
            </w:r>
          </w:p>
        </w:tc>
        <w:tc>
          <w:tcPr>
            <w:tcW w:w="1620" w:type="dxa"/>
            <w:vAlign w:val="center"/>
          </w:tcPr>
          <w:p w14:paraId="45F42D7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B572B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EB1786" w14:textId="00A23649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3</w:t>
            </w:r>
          </w:p>
        </w:tc>
        <w:tc>
          <w:tcPr>
            <w:tcW w:w="7650" w:type="dxa"/>
            <w:vAlign w:val="center"/>
          </w:tcPr>
          <w:p w14:paraId="5FF22327" w14:textId="7E6F79B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Identify components and fuel properties of various heating systems.</w:t>
            </w:r>
          </w:p>
        </w:tc>
        <w:tc>
          <w:tcPr>
            <w:tcW w:w="1620" w:type="dxa"/>
            <w:vAlign w:val="center"/>
          </w:tcPr>
          <w:p w14:paraId="673B87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EBFFD5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FCCD82" w14:textId="75B609C1" w:rsidR="00444574" w:rsidRPr="00214FED" w:rsidRDefault="00444574" w:rsidP="00444574">
            <w:r w:rsidRPr="00A76127">
              <w:t>804</w:t>
            </w:r>
          </w:p>
        </w:tc>
        <w:tc>
          <w:tcPr>
            <w:tcW w:w="7650" w:type="dxa"/>
            <w:vAlign w:val="center"/>
          </w:tcPr>
          <w:p w14:paraId="6664DFAC" w14:textId="3835F609" w:rsidR="00444574" w:rsidRPr="00214FED" w:rsidRDefault="00444574" w:rsidP="00444574">
            <w:r w:rsidRPr="00A76127">
              <w:t>Perform maintenance on a gas furnace.</w:t>
            </w:r>
          </w:p>
        </w:tc>
        <w:tc>
          <w:tcPr>
            <w:tcW w:w="1620" w:type="dxa"/>
            <w:vAlign w:val="center"/>
          </w:tcPr>
          <w:p w14:paraId="46E5B59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0231EC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E3ED8D3" w14:textId="38DE31D2" w:rsidR="00444574" w:rsidRPr="00214FED" w:rsidRDefault="00444574" w:rsidP="00444574"/>
        </w:tc>
        <w:tc>
          <w:tcPr>
            <w:tcW w:w="7650" w:type="dxa"/>
            <w:vAlign w:val="center"/>
          </w:tcPr>
          <w:p w14:paraId="1C10CD47" w14:textId="550195D7" w:rsidR="00444574" w:rsidRPr="00214FED" w:rsidRDefault="00444574" w:rsidP="00444574">
            <w:r w:rsidRPr="00A76127">
              <w:t>RESERVED</w:t>
            </w:r>
            <w:r w:rsidR="00F71EC4">
              <w:t xml:space="preserve"> (805)</w:t>
            </w:r>
          </w:p>
        </w:tc>
        <w:tc>
          <w:tcPr>
            <w:tcW w:w="1620" w:type="dxa"/>
            <w:vAlign w:val="center"/>
          </w:tcPr>
          <w:p w14:paraId="4B9FE03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F02DB6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C21A8D" w14:textId="0B1D5757" w:rsidR="00444574" w:rsidRPr="00AB79FA" w:rsidRDefault="00444574" w:rsidP="00444574">
            <w:r w:rsidRPr="00A76127">
              <w:t>806</w:t>
            </w:r>
          </w:p>
        </w:tc>
        <w:tc>
          <w:tcPr>
            <w:tcW w:w="7650" w:type="dxa"/>
            <w:vAlign w:val="center"/>
          </w:tcPr>
          <w:p w14:paraId="34818FFB" w14:textId="7FAC5F1F" w:rsidR="00444574" w:rsidRPr="00AB79FA" w:rsidRDefault="00444574" w:rsidP="00444574">
            <w:r w:rsidRPr="00A76127">
              <w:t>Identify oil heating equipment.</w:t>
            </w:r>
          </w:p>
        </w:tc>
        <w:tc>
          <w:tcPr>
            <w:tcW w:w="1620" w:type="dxa"/>
            <w:vAlign w:val="center"/>
          </w:tcPr>
          <w:p w14:paraId="697D5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14BF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CD6F9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2037A9" w14:textId="12CA2326" w:rsidR="00444574" w:rsidRPr="00AB79FA" w:rsidRDefault="00444574" w:rsidP="00444574">
            <w:r w:rsidRPr="00A76127">
              <w:t>807</w:t>
            </w:r>
          </w:p>
        </w:tc>
        <w:tc>
          <w:tcPr>
            <w:tcW w:w="7650" w:type="dxa"/>
            <w:vAlign w:val="center"/>
          </w:tcPr>
          <w:p w14:paraId="7E043232" w14:textId="1869C1BE" w:rsidR="00444574" w:rsidRPr="00AB79FA" w:rsidRDefault="00444574" w:rsidP="00444574">
            <w:r w:rsidRPr="00A76127">
              <w:t xml:space="preserve">Install and adjust oil, gas (condensing </w:t>
            </w:r>
            <w:r w:rsidR="00410A37">
              <w:t>and</w:t>
            </w:r>
            <w:r w:rsidRPr="00A76127">
              <w:t xml:space="preserve"> non-condensing), and electric heating equipment.</w:t>
            </w:r>
          </w:p>
        </w:tc>
        <w:tc>
          <w:tcPr>
            <w:tcW w:w="1620" w:type="dxa"/>
            <w:vAlign w:val="center"/>
          </w:tcPr>
          <w:p w14:paraId="0206A64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25738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A254AF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B11BB6" w14:textId="44AFCF12" w:rsidR="00444574" w:rsidRPr="00AB79FA" w:rsidRDefault="00444574" w:rsidP="00444574">
            <w:r w:rsidRPr="00A76127">
              <w:t>808</w:t>
            </w:r>
          </w:p>
        </w:tc>
        <w:tc>
          <w:tcPr>
            <w:tcW w:w="7650" w:type="dxa"/>
            <w:vAlign w:val="center"/>
          </w:tcPr>
          <w:p w14:paraId="3080BE67" w14:textId="27A7BFAE" w:rsidR="00444574" w:rsidRPr="00AB79FA" w:rsidRDefault="00444574" w:rsidP="00444574">
            <w:r w:rsidRPr="00A76127">
              <w:t>Perform maintenance on oil fired equipment.</w:t>
            </w:r>
          </w:p>
        </w:tc>
        <w:tc>
          <w:tcPr>
            <w:tcW w:w="1620" w:type="dxa"/>
            <w:vAlign w:val="center"/>
          </w:tcPr>
          <w:p w14:paraId="5615527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0A031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198768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BC71783" w14:textId="6AF7E769" w:rsidR="00444574" w:rsidRPr="00AB79FA" w:rsidRDefault="00444574" w:rsidP="00444574"/>
        </w:tc>
        <w:tc>
          <w:tcPr>
            <w:tcW w:w="7650" w:type="dxa"/>
            <w:vAlign w:val="center"/>
          </w:tcPr>
          <w:p w14:paraId="2FDDE63D" w14:textId="5C6D5F8F" w:rsidR="00444574" w:rsidRPr="00AB79FA" w:rsidRDefault="00444574" w:rsidP="00444574">
            <w:r w:rsidRPr="00A76127">
              <w:t>RESERVED</w:t>
            </w:r>
            <w:r w:rsidR="00F71EC4">
              <w:t xml:space="preserve"> (809)</w:t>
            </w:r>
          </w:p>
        </w:tc>
        <w:tc>
          <w:tcPr>
            <w:tcW w:w="1620" w:type="dxa"/>
            <w:vAlign w:val="center"/>
          </w:tcPr>
          <w:p w14:paraId="6ED6905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6C662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0EC9C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84AD6F3" w14:textId="001C014F" w:rsidR="00444574" w:rsidRPr="00AB79FA" w:rsidRDefault="00444574" w:rsidP="00444574">
            <w:r w:rsidRPr="00A76127">
              <w:t>810</w:t>
            </w:r>
          </w:p>
        </w:tc>
        <w:tc>
          <w:tcPr>
            <w:tcW w:w="7650" w:type="dxa"/>
            <w:vAlign w:val="center"/>
          </w:tcPr>
          <w:p w14:paraId="5A24E0D9" w14:textId="4D6AF15D" w:rsidR="00444574" w:rsidRPr="00AB79FA" w:rsidRDefault="00444574" w:rsidP="00444574">
            <w:r w:rsidRPr="00A76127">
              <w:t>Identify and size electric heating equipment.</w:t>
            </w:r>
          </w:p>
        </w:tc>
        <w:tc>
          <w:tcPr>
            <w:tcW w:w="1620" w:type="dxa"/>
            <w:vAlign w:val="center"/>
          </w:tcPr>
          <w:p w14:paraId="53D2C3F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7B5B4F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C5A50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9BBEAFF" w14:textId="1ABA696F" w:rsidR="00444574" w:rsidRPr="00AB79FA" w:rsidRDefault="00444574" w:rsidP="00444574">
            <w:r w:rsidRPr="00A76127">
              <w:t>811</w:t>
            </w:r>
          </w:p>
        </w:tc>
        <w:tc>
          <w:tcPr>
            <w:tcW w:w="7650" w:type="dxa"/>
            <w:vAlign w:val="center"/>
          </w:tcPr>
          <w:p w14:paraId="39333565" w14:textId="7C6B97B8" w:rsidR="00444574" w:rsidRPr="00AB79FA" w:rsidRDefault="00444574" w:rsidP="00444574">
            <w:r w:rsidRPr="00A76127">
              <w:t>Install heating/air conditioning thermostats.</w:t>
            </w:r>
          </w:p>
        </w:tc>
        <w:tc>
          <w:tcPr>
            <w:tcW w:w="1620" w:type="dxa"/>
            <w:vAlign w:val="center"/>
          </w:tcPr>
          <w:p w14:paraId="7C9427C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AC7C19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E46722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9AB7C1" w14:textId="7256F825" w:rsidR="00444574" w:rsidRPr="00AB79FA" w:rsidRDefault="00444574" w:rsidP="00444574"/>
        </w:tc>
        <w:tc>
          <w:tcPr>
            <w:tcW w:w="7650" w:type="dxa"/>
            <w:vAlign w:val="center"/>
          </w:tcPr>
          <w:p w14:paraId="218835CA" w14:textId="1ADED9D1" w:rsidR="00444574" w:rsidRPr="00AB79FA" w:rsidRDefault="00444574" w:rsidP="00444574">
            <w:r w:rsidRPr="00A76127">
              <w:t>RESERVED</w:t>
            </w:r>
            <w:r w:rsidR="00F71EC4">
              <w:t xml:space="preserve"> (812)</w:t>
            </w:r>
          </w:p>
        </w:tc>
        <w:tc>
          <w:tcPr>
            <w:tcW w:w="1620" w:type="dxa"/>
            <w:vAlign w:val="center"/>
          </w:tcPr>
          <w:p w14:paraId="018455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D40E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42173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6020F6C" w14:textId="083EB7E0" w:rsidR="00444574" w:rsidRPr="00AB79FA" w:rsidRDefault="00444574" w:rsidP="00444574">
            <w:r w:rsidRPr="00A76127">
              <w:t>813</w:t>
            </w:r>
          </w:p>
        </w:tc>
        <w:tc>
          <w:tcPr>
            <w:tcW w:w="7650" w:type="dxa"/>
            <w:vAlign w:val="center"/>
          </w:tcPr>
          <w:p w14:paraId="28167748" w14:textId="6920C77E" w:rsidR="00444574" w:rsidRPr="00AB79FA" w:rsidRDefault="00444574" w:rsidP="00444574">
            <w:r w:rsidRPr="00A76127">
              <w:t>Perform combustion analysis on oil and gas fired equipment.</w:t>
            </w:r>
          </w:p>
        </w:tc>
        <w:tc>
          <w:tcPr>
            <w:tcW w:w="1620" w:type="dxa"/>
            <w:vAlign w:val="center"/>
          </w:tcPr>
          <w:p w14:paraId="00EABED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A885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7D7470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6118C4" w14:textId="299212AD" w:rsidR="00444574" w:rsidRPr="00AB79FA" w:rsidRDefault="00444574" w:rsidP="00444574">
            <w:r w:rsidRPr="00A76127">
              <w:t>814</w:t>
            </w:r>
          </w:p>
        </w:tc>
        <w:tc>
          <w:tcPr>
            <w:tcW w:w="7650" w:type="dxa"/>
            <w:vAlign w:val="center"/>
          </w:tcPr>
          <w:p w14:paraId="07001037" w14:textId="63E351E2" w:rsidR="00444574" w:rsidRPr="00AB79FA" w:rsidRDefault="00444574" w:rsidP="00444574">
            <w:r w:rsidRPr="00A76127">
              <w:t>Identify the sequence of operations of various warm air furnaces.</w:t>
            </w:r>
          </w:p>
        </w:tc>
        <w:tc>
          <w:tcPr>
            <w:tcW w:w="1620" w:type="dxa"/>
            <w:vAlign w:val="center"/>
          </w:tcPr>
          <w:p w14:paraId="287ACEF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61DFE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511C108A" w:rsidR="00FA5C60" w:rsidRDefault="00FA5C60" w:rsidP="00FA5C60">
      <w:pPr>
        <w:pStyle w:val="Heading2"/>
      </w:pPr>
      <w:r>
        <w:t xml:space="preserve">900 </w:t>
      </w:r>
      <w:r w:rsidR="00444574">
        <w:t>Air Distribut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5B7B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43F2AB4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489342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76B5848" w14:textId="7059C53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1</w:t>
            </w:r>
          </w:p>
        </w:tc>
        <w:tc>
          <w:tcPr>
            <w:tcW w:w="7650" w:type="dxa"/>
            <w:vAlign w:val="center"/>
          </w:tcPr>
          <w:p w14:paraId="5C267A34" w14:textId="3B88C51B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ign different types of duct system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6F0310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EA1D777" w14:textId="234BC4CD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2</w:t>
            </w:r>
          </w:p>
        </w:tc>
        <w:tc>
          <w:tcPr>
            <w:tcW w:w="7650" w:type="dxa"/>
            <w:vAlign w:val="center"/>
          </w:tcPr>
          <w:p w14:paraId="41D3C546" w14:textId="4FAACC32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cribe the different types of duct system components.</w:t>
            </w:r>
          </w:p>
        </w:tc>
        <w:tc>
          <w:tcPr>
            <w:tcW w:w="1620" w:type="dxa"/>
            <w:vAlign w:val="center"/>
          </w:tcPr>
          <w:p w14:paraId="7443E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CBB0F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7968DB9" w14:textId="5295A0B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3</w:t>
            </w:r>
          </w:p>
        </w:tc>
        <w:tc>
          <w:tcPr>
            <w:tcW w:w="7650" w:type="dxa"/>
            <w:vAlign w:val="center"/>
          </w:tcPr>
          <w:p w14:paraId="15C7CF6C" w14:textId="51916267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Test velocity, static pressures, temperature, humidity, and volume in a duct system.</w:t>
            </w:r>
          </w:p>
        </w:tc>
        <w:tc>
          <w:tcPr>
            <w:tcW w:w="1620" w:type="dxa"/>
            <w:vAlign w:val="center"/>
          </w:tcPr>
          <w:p w14:paraId="2D6D1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A7742B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A487D4" w14:textId="514B1D92" w:rsidR="00444574" w:rsidRPr="001F72A9" w:rsidRDefault="00444574" w:rsidP="00444574"/>
        </w:tc>
        <w:tc>
          <w:tcPr>
            <w:tcW w:w="7650" w:type="dxa"/>
            <w:vAlign w:val="center"/>
          </w:tcPr>
          <w:p w14:paraId="40FB7FAC" w14:textId="06EAAD07" w:rsidR="00444574" w:rsidRPr="001F72A9" w:rsidRDefault="00444574" w:rsidP="00444574">
            <w:r w:rsidRPr="00B80BF5">
              <w:t>RESERVED</w:t>
            </w:r>
            <w:r w:rsidR="00F71EC4">
              <w:t xml:space="preserve"> (904</w:t>
            </w:r>
            <w:r w:rsidR="005B7BD9">
              <w:t>-905</w:t>
            </w:r>
            <w:r w:rsidR="00F71EC4">
              <w:t>)</w:t>
            </w:r>
          </w:p>
        </w:tc>
        <w:tc>
          <w:tcPr>
            <w:tcW w:w="1620" w:type="dxa"/>
            <w:vAlign w:val="center"/>
          </w:tcPr>
          <w:p w14:paraId="0B5DB10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2F052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5292A4" w14:textId="7EE60A2C" w:rsidR="00444574" w:rsidRPr="001F72A9" w:rsidRDefault="00444574" w:rsidP="00444574">
            <w:r w:rsidRPr="00B80BF5">
              <w:t>906</w:t>
            </w:r>
          </w:p>
        </w:tc>
        <w:tc>
          <w:tcPr>
            <w:tcW w:w="7650" w:type="dxa"/>
            <w:vAlign w:val="center"/>
          </w:tcPr>
          <w:p w14:paraId="42D09EAE" w14:textId="0474EAD6" w:rsidR="00444574" w:rsidRPr="001F72A9" w:rsidRDefault="00444574" w:rsidP="00444574">
            <w:r w:rsidRPr="00B80BF5">
              <w:t>Compare, identify</w:t>
            </w:r>
            <w:r w:rsidR="00410A37">
              <w:t>,</w:t>
            </w:r>
            <w:r w:rsidRPr="00B80BF5">
              <w:t xml:space="preserve"> and fabricate using various duct materials.</w:t>
            </w:r>
          </w:p>
        </w:tc>
        <w:tc>
          <w:tcPr>
            <w:tcW w:w="1620" w:type="dxa"/>
            <w:vAlign w:val="center"/>
          </w:tcPr>
          <w:p w14:paraId="586451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A34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F4184C8" w14:textId="6AD0D3C8" w:rsidR="00444574" w:rsidRPr="001F72A9" w:rsidRDefault="00444574" w:rsidP="00444574">
            <w:r w:rsidRPr="00B80BF5">
              <w:t>907</w:t>
            </w:r>
          </w:p>
        </w:tc>
        <w:tc>
          <w:tcPr>
            <w:tcW w:w="7650" w:type="dxa"/>
            <w:vAlign w:val="center"/>
          </w:tcPr>
          <w:p w14:paraId="7F8FB509" w14:textId="32F1E1EC" w:rsidR="00444574" w:rsidRPr="001F72A9" w:rsidRDefault="00444574" w:rsidP="00444574">
            <w:r w:rsidRPr="00B80BF5">
              <w:t>Perform basic installation practices</w:t>
            </w:r>
            <w:r w:rsidR="00410A37">
              <w:t>,</w:t>
            </w:r>
            <w:r w:rsidRPr="00B80BF5">
              <w:t xml:space="preserve"> including duct sealing and leak testing.</w:t>
            </w:r>
          </w:p>
        </w:tc>
        <w:tc>
          <w:tcPr>
            <w:tcW w:w="1620" w:type="dxa"/>
            <w:vAlign w:val="center"/>
          </w:tcPr>
          <w:p w14:paraId="472105F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EDC9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C3C78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59C68C" w14:textId="2839027E" w:rsidR="00444574" w:rsidRPr="00123D5C" w:rsidRDefault="00444574" w:rsidP="00444574">
            <w:r w:rsidRPr="00B80BF5">
              <w:lastRenderedPageBreak/>
              <w:t>908</w:t>
            </w:r>
          </w:p>
        </w:tc>
        <w:tc>
          <w:tcPr>
            <w:tcW w:w="7650" w:type="dxa"/>
            <w:vAlign w:val="center"/>
          </w:tcPr>
          <w:p w14:paraId="6E22D175" w14:textId="2E215731" w:rsidR="00444574" w:rsidRPr="00123D5C" w:rsidRDefault="00444574" w:rsidP="00444574">
            <w:r w:rsidRPr="00B80BF5">
              <w:t xml:space="preserve">Identify and compare the application of air distribution secondary accessories to increase air quality and comfort. </w:t>
            </w:r>
          </w:p>
        </w:tc>
        <w:tc>
          <w:tcPr>
            <w:tcW w:w="1620" w:type="dxa"/>
            <w:vAlign w:val="center"/>
          </w:tcPr>
          <w:p w14:paraId="48CA653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9A0EF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3D7962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444574">
        <w:t>Introduction to Hyd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1E96C04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F4900B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DA31837" w14:textId="08009457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1</w:t>
            </w:r>
          </w:p>
        </w:tc>
        <w:tc>
          <w:tcPr>
            <w:tcW w:w="7650" w:type="dxa"/>
            <w:vAlign w:val="center"/>
          </w:tcPr>
          <w:p w14:paraId="64E4B478" w14:textId="6660DD9C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Identify and compare various hot water heating system components, piping schemes, and their application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971A3B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EAC6576" w14:textId="24439A6A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2</w:t>
            </w:r>
          </w:p>
        </w:tc>
        <w:tc>
          <w:tcPr>
            <w:tcW w:w="7650" w:type="dxa"/>
            <w:vAlign w:val="center"/>
          </w:tcPr>
          <w:p w14:paraId="26BD2DB8" w14:textId="7BDD102E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Service and maintain hydronic systems.</w:t>
            </w:r>
          </w:p>
        </w:tc>
        <w:tc>
          <w:tcPr>
            <w:tcW w:w="1620" w:type="dxa"/>
            <w:vAlign w:val="center"/>
          </w:tcPr>
          <w:p w14:paraId="428FBB1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4"/>
    <w:p w14:paraId="5DF0E1E1" w14:textId="66A59E87" w:rsidR="001314D6" w:rsidRDefault="001314D6" w:rsidP="001314D6">
      <w:pPr>
        <w:pStyle w:val="Heading2"/>
      </w:pPr>
      <w:r>
        <w:t xml:space="preserve">1100 </w:t>
      </w:r>
      <w:r w:rsidR="00444574">
        <w:t>Leak Detection, Evacuation, Recovery</w:t>
      </w:r>
      <w:r w:rsidR="00122700">
        <w:t>,</w:t>
      </w:r>
      <w:r w:rsidR="00444574">
        <w:t xml:space="preserve"> and Char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47B764AC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05B865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7CC0B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9DF645" w14:textId="4A75142D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1</w:t>
            </w:r>
          </w:p>
        </w:tc>
        <w:tc>
          <w:tcPr>
            <w:tcW w:w="7650" w:type="dxa"/>
            <w:vAlign w:val="center"/>
          </w:tcPr>
          <w:p w14:paraId="03FDA277" w14:textId="2A64BB45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Locate refrigerant leaks using common types of leak detector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E73AD8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D0E56A" w14:textId="0AA0957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2</w:t>
            </w:r>
          </w:p>
        </w:tc>
        <w:tc>
          <w:tcPr>
            <w:tcW w:w="7650" w:type="dxa"/>
            <w:vAlign w:val="center"/>
          </w:tcPr>
          <w:p w14:paraId="1DFDD85F" w14:textId="270B3BF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refrigerant recovery.</w:t>
            </w:r>
          </w:p>
        </w:tc>
        <w:tc>
          <w:tcPr>
            <w:tcW w:w="1620" w:type="dxa"/>
            <w:vAlign w:val="center"/>
          </w:tcPr>
          <w:p w14:paraId="2E6265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A21A3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D6540A" w14:textId="6DDB2EFA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3</w:t>
            </w:r>
          </w:p>
        </w:tc>
        <w:tc>
          <w:tcPr>
            <w:tcW w:w="7650" w:type="dxa"/>
            <w:vAlign w:val="center"/>
          </w:tcPr>
          <w:p w14:paraId="5762DEAB" w14:textId="5934C950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system evacuation and dehydration.</w:t>
            </w:r>
          </w:p>
        </w:tc>
        <w:tc>
          <w:tcPr>
            <w:tcW w:w="1620" w:type="dxa"/>
            <w:vAlign w:val="center"/>
          </w:tcPr>
          <w:p w14:paraId="07053A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45F30C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BBD8430" w14:textId="1CD89E34" w:rsidR="00444574" w:rsidRPr="00BA2FD2" w:rsidRDefault="00444574" w:rsidP="00444574">
            <w:r w:rsidRPr="0073446B">
              <w:t>1104</w:t>
            </w:r>
          </w:p>
        </w:tc>
        <w:tc>
          <w:tcPr>
            <w:tcW w:w="7650" w:type="dxa"/>
            <w:vAlign w:val="center"/>
          </w:tcPr>
          <w:p w14:paraId="2084F9A9" w14:textId="74CEEFB8" w:rsidR="00444574" w:rsidRPr="00BA2FD2" w:rsidRDefault="00444574" w:rsidP="00444574">
            <w:r w:rsidRPr="0073446B">
              <w:t>Determine when to charge with liquid versus vapor.</w:t>
            </w:r>
          </w:p>
        </w:tc>
        <w:tc>
          <w:tcPr>
            <w:tcW w:w="1620" w:type="dxa"/>
            <w:vAlign w:val="center"/>
          </w:tcPr>
          <w:p w14:paraId="286A82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D8F09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CD42F00" w14:textId="48D8F6BB" w:rsidR="00444574" w:rsidRPr="00BA2FD2" w:rsidRDefault="00444574" w:rsidP="00444574">
            <w:r w:rsidRPr="0073446B">
              <w:t>1105</w:t>
            </w:r>
          </w:p>
        </w:tc>
        <w:tc>
          <w:tcPr>
            <w:tcW w:w="7650" w:type="dxa"/>
            <w:vAlign w:val="center"/>
          </w:tcPr>
          <w:p w14:paraId="331BF4C8" w14:textId="1D2F197F" w:rsidR="00444574" w:rsidRPr="00BA2FD2" w:rsidRDefault="00444574" w:rsidP="00444574">
            <w:r w:rsidRPr="0073446B">
              <w:t>Weigh in correct system charge when appropriate.</w:t>
            </w:r>
          </w:p>
        </w:tc>
        <w:tc>
          <w:tcPr>
            <w:tcW w:w="1620" w:type="dxa"/>
            <w:vAlign w:val="center"/>
          </w:tcPr>
          <w:p w14:paraId="528A781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95C5C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8A64636" w14:textId="034BF0A3" w:rsidR="00444574" w:rsidRPr="00BA2FD2" w:rsidRDefault="00444574" w:rsidP="00444574">
            <w:r w:rsidRPr="0073446B">
              <w:t>1106</w:t>
            </w:r>
          </w:p>
        </w:tc>
        <w:tc>
          <w:tcPr>
            <w:tcW w:w="7650" w:type="dxa"/>
            <w:vAlign w:val="center"/>
          </w:tcPr>
          <w:p w14:paraId="3DE04C0D" w14:textId="706B7A05" w:rsidR="00444574" w:rsidRPr="00BA2FD2" w:rsidRDefault="00444574" w:rsidP="00444574">
            <w:r w:rsidRPr="0073446B">
              <w:t>Charge systems using superheat method when appropriate</w:t>
            </w:r>
            <w:r w:rsidR="00410A37">
              <w:t xml:space="preserve">, </w:t>
            </w:r>
            <w:r w:rsidRPr="0073446B">
              <w:t>e.g., fixed restriction.</w:t>
            </w:r>
          </w:p>
        </w:tc>
        <w:tc>
          <w:tcPr>
            <w:tcW w:w="1620" w:type="dxa"/>
            <w:vAlign w:val="center"/>
          </w:tcPr>
          <w:p w14:paraId="60D25EA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86BF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6F42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EC75370" w14:textId="2B30C405" w:rsidR="00444574" w:rsidRPr="00BA2FD2" w:rsidRDefault="00444574" w:rsidP="00444574">
            <w:r w:rsidRPr="0073446B">
              <w:t>1107</w:t>
            </w:r>
          </w:p>
        </w:tc>
        <w:tc>
          <w:tcPr>
            <w:tcW w:w="7650" w:type="dxa"/>
            <w:vAlign w:val="center"/>
          </w:tcPr>
          <w:p w14:paraId="4FD8D4EA" w14:textId="21720A56" w:rsidR="00444574" w:rsidRPr="00BA2FD2" w:rsidRDefault="00444574" w:rsidP="00444574">
            <w:r w:rsidRPr="0073446B">
              <w:t>Charge systems using subcooling method when appropriate</w:t>
            </w:r>
            <w:r w:rsidR="00410A37">
              <w:t xml:space="preserve">, </w:t>
            </w:r>
            <w:r w:rsidRPr="0073446B">
              <w:t>e.g., TXV, AXV.</w:t>
            </w:r>
          </w:p>
        </w:tc>
        <w:tc>
          <w:tcPr>
            <w:tcW w:w="1620" w:type="dxa"/>
            <w:vAlign w:val="center"/>
          </w:tcPr>
          <w:p w14:paraId="4C6CFE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5B524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B26F2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F82DB98" w14:textId="60DF306F" w:rsidR="00444574" w:rsidRPr="00BA2FD2" w:rsidRDefault="00444574" w:rsidP="00444574">
            <w:r w:rsidRPr="0073446B">
              <w:t>1108</w:t>
            </w:r>
          </w:p>
        </w:tc>
        <w:tc>
          <w:tcPr>
            <w:tcW w:w="7650" w:type="dxa"/>
            <w:vAlign w:val="center"/>
          </w:tcPr>
          <w:p w14:paraId="0A2F4BDC" w14:textId="7B84916D" w:rsidR="00444574" w:rsidRPr="00BA2FD2" w:rsidRDefault="00444574" w:rsidP="00444574">
            <w:r w:rsidRPr="0073446B">
              <w:t>Apply knowledge of EPA Section 608 regulations.</w:t>
            </w:r>
          </w:p>
        </w:tc>
        <w:tc>
          <w:tcPr>
            <w:tcW w:w="1620" w:type="dxa"/>
            <w:vAlign w:val="center"/>
          </w:tcPr>
          <w:p w14:paraId="537DF1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9E90D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5B10D0F" w14:textId="77777777" w:rsidTr="005B7BD9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363EDDF" w14:textId="572FD441" w:rsidR="00444574" w:rsidRPr="00BA2FD2" w:rsidRDefault="00444574" w:rsidP="00444574">
            <w:r w:rsidRPr="0073446B">
              <w:t>11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BA93EFA" w14:textId="3FA0025A" w:rsidR="00444574" w:rsidRPr="00BA2FD2" w:rsidRDefault="00444574" w:rsidP="00444574">
            <w:r w:rsidRPr="0073446B">
              <w:t>Identify pump down applications and perform system pump down operations.</w:t>
            </w:r>
          </w:p>
        </w:tc>
        <w:tc>
          <w:tcPr>
            <w:tcW w:w="1620" w:type="dxa"/>
            <w:vAlign w:val="center"/>
          </w:tcPr>
          <w:p w14:paraId="26E1FB2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6CC43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85149A" w:rsidRPr="00E60D07" w14:paraId="34A67C07" w14:textId="77777777" w:rsidTr="005B7BD9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AB1F9D" w14:textId="05E22D4E" w:rsidR="0085149A" w:rsidRPr="0073446B" w:rsidRDefault="0085149A" w:rsidP="00444574">
            <w:r>
              <w:t>11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7E8C05A" w14:textId="19B0ED40" w:rsidR="0085149A" w:rsidRPr="0073446B" w:rsidRDefault="0085149A" w:rsidP="00444574">
            <w:r w:rsidRPr="00351942">
              <w:t>Demonstrate industry-aligned procedures when handling existing and developing refrigerants. Such as CFCs, HCFCs, HFCs, HFOs (A2Ls), HCs, and any others that may be implemented into the industry</w:t>
            </w:r>
            <w:r w:rsidR="0086361B" w:rsidRPr="00351942">
              <w:t>.</w:t>
            </w:r>
          </w:p>
        </w:tc>
        <w:tc>
          <w:tcPr>
            <w:tcW w:w="1620" w:type="dxa"/>
            <w:vAlign w:val="center"/>
          </w:tcPr>
          <w:p w14:paraId="0727E8E8" w14:textId="77777777" w:rsidR="0085149A" w:rsidRPr="00E60D07" w:rsidRDefault="0085149A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1EC634" w14:textId="77777777" w:rsidR="0085149A" w:rsidRPr="00E60D07" w:rsidRDefault="0085149A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2BD66B3" w14:textId="77777777" w:rsidR="005B7BD9" w:rsidRDefault="005B7BD9" w:rsidP="001314D6">
      <w:pPr>
        <w:pStyle w:val="Heading2"/>
      </w:pPr>
    </w:p>
    <w:p w14:paraId="217720F2" w14:textId="10DE144C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444574">
        <w:t>Troubleshooting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F2AAA24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338DBFB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24F31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2CDF6BA" w14:textId="758C9724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1</w:t>
            </w:r>
          </w:p>
        </w:tc>
        <w:tc>
          <w:tcPr>
            <w:tcW w:w="7650" w:type="dxa"/>
            <w:vAlign w:val="center"/>
          </w:tcPr>
          <w:p w14:paraId="127F1AA2" w14:textId="69A232EC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Perform gas burner flame proving tes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1B18A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25D749" w14:textId="22C062CF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2</w:t>
            </w:r>
          </w:p>
        </w:tc>
        <w:tc>
          <w:tcPr>
            <w:tcW w:w="7650" w:type="dxa"/>
            <w:vAlign w:val="center"/>
          </w:tcPr>
          <w:p w14:paraId="0DC0FA31" w14:textId="66A5A9AE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Troubleshoot gas heating equipment.</w:t>
            </w:r>
          </w:p>
        </w:tc>
        <w:tc>
          <w:tcPr>
            <w:tcW w:w="1620" w:type="dxa"/>
            <w:vAlign w:val="center"/>
          </w:tcPr>
          <w:p w14:paraId="3F4AE8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6CDDC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68DC398" w14:textId="41B52F28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3</w:t>
            </w:r>
          </w:p>
        </w:tc>
        <w:tc>
          <w:tcPr>
            <w:tcW w:w="7650" w:type="dxa"/>
            <w:vAlign w:val="center"/>
          </w:tcPr>
          <w:p w14:paraId="27955A8A" w14:textId="25DF10E1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 xml:space="preserve">Troubleshoot oil fired equipment. </w:t>
            </w:r>
          </w:p>
        </w:tc>
        <w:tc>
          <w:tcPr>
            <w:tcW w:w="1620" w:type="dxa"/>
            <w:vAlign w:val="center"/>
          </w:tcPr>
          <w:p w14:paraId="27BF1C1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3FB25EBE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44574">
        <w:t>Troubleshooting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5803B7DB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0BB304F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C6EA8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B120A1" w14:textId="1C23308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1</w:t>
            </w:r>
          </w:p>
        </w:tc>
        <w:tc>
          <w:tcPr>
            <w:tcW w:w="7650" w:type="dxa"/>
            <w:vAlign w:val="center"/>
          </w:tcPr>
          <w:p w14:paraId="233D92B0" w14:textId="46BC2467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Identify control system component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4C08B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7C741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2149A3" w14:textId="7584E75E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2</w:t>
            </w:r>
          </w:p>
        </w:tc>
        <w:tc>
          <w:tcPr>
            <w:tcW w:w="7650" w:type="dxa"/>
            <w:vAlign w:val="center"/>
          </w:tcPr>
          <w:p w14:paraId="1B12DC64" w14:textId="09F0E75C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and service cooling equipment.</w:t>
            </w:r>
          </w:p>
        </w:tc>
        <w:tc>
          <w:tcPr>
            <w:tcW w:w="1620" w:type="dxa"/>
            <w:vAlign w:val="center"/>
          </w:tcPr>
          <w:p w14:paraId="3D9DAA9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4A5460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0299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87DEE92" w14:textId="1901382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3</w:t>
            </w:r>
          </w:p>
        </w:tc>
        <w:tc>
          <w:tcPr>
            <w:tcW w:w="7650" w:type="dxa"/>
            <w:vAlign w:val="center"/>
          </w:tcPr>
          <w:p w14:paraId="22361F92" w14:textId="0D369F5A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electrical components.</w:t>
            </w:r>
          </w:p>
        </w:tc>
        <w:tc>
          <w:tcPr>
            <w:tcW w:w="1620" w:type="dxa"/>
            <w:vAlign w:val="center"/>
          </w:tcPr>
          <w:p w14:paraId="1165F7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CC7DC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46E6C144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44574">
        <w:t>Heat Pump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78F9B29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1E6F2CA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14EA4E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05E71" w14:textId="382C055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1</w:t>
            </w:r>
          </w:p>
        </w:tc>
        <w:tc>
          <w:tcPr>
            <w:tcW w:w="7650" w:type="dxa"/>
            <w:vAlign w:val="center"/>
          </w:tcPr>
          <w:p w14:paraId="4F73FA47" w14:textId="44A02AA8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Explain heat pump modes of operation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92451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0061C5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17F2ED" w14:textId="14299EB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2</w:t>
            </w:r>
          </w:p>
        </w:tc>
        <w:tc>
          <w:tcPr>
            <w:tcW w:w="7650" w:type="dxa"/>
            <w:vAlign w:val="center"/>
          </w:tcPr>
          <w:p w14:paraId="4ECF47DD" w14:textId="0075494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dentify and describe heat pump components.</w:t>
            </w:r>
          </w:p>
        </w:tc>
        <w:tc>
          <w:tcPr>
            <w:tcW w:w="1620" w:type="dxa"/>
            <w:vAlign w:val="center"/>
          </w:tcPr>
          <w:p w14:paraId="0104BF7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E319AA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A2410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57ABCCB" w14:textId="61523526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3</w:t>
            </w:r>
          </w:p>
        </w:tc>
        <w:tc>
          <w:tcPr>
            <w:tcW w:w="7650" w:type="dxa"/>
            <w:vAlign w:val="center"/>
          </w:tcPr>
          <w:p w14:paraId="10A97EEE" w14:textId="5B62475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nstall heat pump systems.</w:t>
            </w:r>
          </w:p>
        </w:tc>
        <w:tc>
          <w:tcPr>
            <w:tcW w:w="1620" w:type="dxa"/>
            <w:vAlign w:val="center"/>
          </w:tcPr>
          <w:p w14:paraId="5177395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E09A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A531F8B" w14:textId="5579095B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9B6E33">
        <w:t>C</w:t>
      </w:r>
      <w:r w:rsidR="00444574">
        <w:t xml:space="preserve">omputer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4187188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3AEBB7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46C51C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C85B6D" w14:textId="3CE6C8D3" w:rsidR="00444574" w:rsidRPr="00E60D07" w:rsidRDefault="00444574" w:rsidP="00444574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9684986" w14:textId="0209614F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RESERVED</w:t>
            </w:r>
            <w:r w:rsidR="00F71EC4">
              <w:t xml:space="preserve"> (1501)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50B7A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9801D0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A8ADABE" w14:textId="1165D258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2</w:t>
            </w:r>
          </w:p>
        </w:tc>
        <w:tc>
          <w:tcPr>
            <w:tcW w:w="7650" w:type="dxa"/>
            <w:vAlign w:val="center"/>
          </w:tcPr>
          <w:p w14:paraId="3BF6B0EC" w14:textId="4DEB6352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Utilize the Internet for research.</w:t>
            </w:r>
          </w:p>
        </w:tc>
        <w:tc>
          <w:tcPr>
            <w:tcW w:w="1620" w:type="dxa"/>
            <w:vAlign w:val="center"/>
          </w:tcPr>
          <w:p w14:paraId="01EE17F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61B1E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EA1DFF1" w14:textId="77777777" w:rsidTr="00D159EE">
        <w:trPr>
          <w:trHeight w:val="288"/>
        </w:trPr>
        <w:tc>
          <w:tcPr>
            <w:tcW w:w="715" w:type="dxa"/>
            <w:vAlign w:val="center"/>
          </w:tcPr>
          <w:p w14:paraId="42E6C64D" w14:textId="7F8059C1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A523E55" w14:textId="53727FCD" w:rsidR="00444574" w:rsidRPr="00E60D07" w:rsidRDefault="00444574" w:rsidP="00444574">
            <w:pPr>
              <w:rPr>
                <w:rFonts w:eastAsia="Times New Roman" w:cs="Arial"/>
              </w:rPr>
            </w:pPr>
            <w:r w:rsidRPr="00D159EE">
              <w:t xml:space="preserve">Use HVAC computer </w:t>
            </w:r>
            <w:r w:rsidR="000C6C81" w:rsidRPr="00D159EE">
              <w:t xml:space="preserve">and </w:t>
            </w:r>
            <w:r w:rsidR="00180C12" w:rsidRPr="00D159EE">
              <w:t xml:space="preserve">mobile </w:t>
            </w:r>
            <w:r w:rsidR="000C6C81" w:rsidRPr="00D159EE">
              <w:t>applications.</w:t>
            </w:r>
          </w:p>
        </w:tc>
        <w:tc>
          <w:tcPr>
            <w:tcW w:w="1620" w:type="dxa"/>
            <w:vAlign w:val="center"/>
          </w:tcPr>
          <w:p w14:paraId="302E0B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89CD9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lastRenderedPageBreak/>
        <w:t>1</w:t>
      </w:r>
      <w:r w:rsidR="00963472">
        <w:t xml:space="preserve"> Student Demonstrated Entry-Level Industry Proficiency as Indicated by (X)</w:t>
      </w:r>
    </w:p>
    <w:p w14:paraId="5307C0C5" w14:textId="77777777" w:rsidR="005E3685" w:rsidRDefault="005E3685" w:rsidP="008F6DD3">
      <w:pPr>
        <w:tabs>
          <w:tab w:val="left" w:pos="10080"/>
        </w:tabs>
      </w:pP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04A25C" w14:textId="77777777" w:rsidR="00BE3CC4" w:rsidRDefault="00BE3CC4" w:rsidP="000733E4">
      <w:pPr>
        <w:spacing w:after="0" w:line="240" w:lineRule="auto"/>
      </w:pPr>
      <w:r>
        <w:separator/>
      </w:r>
    </w:p>
  </w:endnote>
  <w:endnote w:type="continuationSeparator" w:id="0">
    <w:p w14:paraId="671991AF" w14:textId="77777777" w:rsidR="00BE3CC4" w:rsidRDefault="00BE3CC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40580D3B" w:rsidR="009B6E33" w:rsidRPr="00444574" w:rsidRDefault="00444574" w:rsidP="00122637">
    <w:pPr>
      <w:pStyle w:val="Footer"/>
      <w:tabs>
        <w:tab w:val="clear" w:pos="9360"/>
        <w:tab w:val="right" w:pos="12681"/>
      </w:tabs>
    </w:pPr>
    <w:r>
      <w:t>Heating, Air Conditioning, Ventilation and Refrigeration Maintenance Technology/Technician CIP 47.0201</w:t>
    </w:r>
    <w:r w:rsidR="00D107C1">
      <w:t xml:space="preserve">  POS 19</w:t>
    </w:r>
    <w:r w:rsidR="00122637">
      <w:tab/>
    </w:r>
    <w:r w:rsidR="00122637">
      <w:fldChar w:fldCharType="begin"/>
    </w:r>
    <w:r w:rsidR="00122637">
      <w:instrText xml:space="preserve"> PAGE   \* MERGEFORMAT </w:instrText>
    </w:r>
    <w:r w:rsidR="00122637">
      <w:fldChar w:fldCharType="separate"/>
    </w:r>
    <w:r w:rsidR="00122637">
      <w:rPr>
        <w:noProof/>
      </w:rPr>
      <w:t>1</w:t>
    </w:r>
    <w:r w:rsidR="0012263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281D50" w14:textId="77777777" w:rsidR="00BE3CC4" w:rsidRDefault="00BE3CC4" w:rsidP="000733E4">
      <w:pPr>
        <w:spacing w:after="0" w:line="240" w:lineRule="auto"/>
      </w:pPr>
      <w:r>
        <w:separator/>
      </w:r>
    </w:p>
  </w:footnote>
  <w:footnote w:type="continuationSeparator" w:id="0">
    <w:p w14:paraId="084AF6F0" w14:textId="77777777" w:rsidR="00BE3CC4" w:rsidRDefault="00BE3CC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C04F04" w14:textId="77777777" w:rsidR="00122700" w:rsidRPr="007A6840" w:rsidRDefault="00122700" w:rsidP="00122700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A43400" wp14:editId="289370E2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26DD60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0BE4B334" w14:textId="77777777" w:rsidR="00122700" w:rsidRDefault="001227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641A6"/>
    <w:rsid w:val="000733E4"/>
    <w:rsid w:val="000B2EFC"/>
    <w:rsid w:val="000C6C81"/>
    <w:rsid w:val="000D5D31"/>
    <w:rsid w:val="00122637"/>
    <w:rsid w:val="00122700"/>
    <w:rsid w:val="00123BA3"/>
    <w:rsid w:val="001314D6"/>
    <w:rsid w:val="00133EBE"/>
    <w:rsid w:val="00153EE8"/>
    <w:rsid w:val="001752DE"/>
    <w:rsid w:val="00180035"/>
    <w:rsid w:val="00180C12"/>
    <w:rsid w:val="001A152A"/>
    <w:rsid w:val="001C0591"/>
    <w:rsid w:val="001C5B5A"/>
    <w:rsid w:val="002146A6"/>
    <w:rsid w:val="00216F40"/>
    <w:rsid w:val="00217F98"/>
    <w:rsid w:val="00264B51"/>
    <w:rsid w:val="002A5F84"/>
    <w:rsid w:val="002B297D"/>
    <w:rsid w:val="002D6CCD"/>
    <w:rsid w:val="0033180A"/>
    <w:rsid w:val="00351942"/>
    <w:rsid w:val="003A2995"/>
    <w:rsid w:val="003A6945"/>
    <w:rsid w:val="003D27C2"/>
    <w:rsid w:val="003F39DD"/>
    <w:rsid w:val="003F5541"/>
    <w:rsid w:val="003F561E"/>
    <w:rsid w:val="00400CA6"/>
    <w:rsid w:val="00410A37"/>
    <w:rsid w:val="00435A12"/>
    <w:rsid w:val="00444574"/>
    <w:rsid w:val="00481622"/>
    <w:rsid w:val="004C2A92"/>
    <w:rsid w:val="004D2DE1"/>
    <w:rsid w:val="004D4EFE"/>
    <w:rsid w:val="005047EC"/>
    <w:rsid w:val="0050684F"/>
    <w:rsid w:val="00547C10"/>
    <w:rsid w:val="00561E03"/>
    <w:rsid w:val="005B7BD9"/>
    <w:rsid w:val="005D6BCE"/>
    <w:rsid w:val="005E3685"/>
    <w:rsid w:val="005E5EAC"/>
    <w:rsid w:val="00632D7A"/>
    <w:rsid w:val="006704EF"/>
    <w:rsid w:val="006A54C8"/>
    <w:rsid w:val="006C5503"/>
    <w:rsid w:val="006E0583"/>
    <w:rsid w:val="006F2192"/>
    <w:rsid w:val="00716A8C"/>
    <w:rsid w:val="007206F4"/>
    <w:rsid w:val="00726C0A"/>
    <w:rsid w:val="007865A2"/>
    <w:rsid w:val="00793AD0"/>
    <w:rsid w:val="007C61CD"/>
    <w:rsid w:val="007F79E0"/>
    <w:rsid w:val="008033D8"/>
    <w:rsid w:val="008413AD"/>
    <w:rsid w:val="0084591F"/>
    <w:rsid w:val="0085149A"/>
    <w:rsid w:val="0086361B"/>
    <w:rsid w:val="008841DF"/>
    <w:rsid w:val="008E03A9"/>
    <w:rsid w:val="008E2F3F"/>
    <w:rsid w:val="008F6DD3"/>
    <w:rsid w:val="00945C84"/>
    <w:rsid w:val="00954864"/>
    <w:rsid w:val="00956A11"/>
    <w:rsid w:val="00963472"/>
    <w:rsid w:val="00967D2F"/>
    <w:rsid w:val="00975D91"/>
    <w:rsid w:val="00987FD7"/>
    <w:rsid w:val="009B08CB"/>
    <w:rsid w:val="009B6E33"/>
    <w:rsid w:val="00A434D0"/>
    <w:rsid w:val="00A543EA"/>
    <w:rsid w:val="00AB147A"/>
    <w:rsid w:val="00AB3959"/>
    <w:rsid w:val="00AB55C1"/>
    <w:rsid w:val="00AD7047"/>
    <w:rsid w:val="00B27399"/>
    <w:rsid w:val="00B719D0"/>
    <w:rsid w:val="00B82CCC"/>
    <w:rsid w:val="00BB0DE5"/>
    <w:rsid w:val="00BD2444"/>
    <w:rsid w:val="00BE3CC4"/>
    <w:rsid w:val="00C30671"/>
    <w:rsid w:val="00C36E47"/>
    <w:rsid w:val="00C43E6E"/>
    <w:rsid w:val="00C54576"/>
    <w:rsid w:val="00CA1AFB"/>
    <w:rsid w:val="00CA5C5A"/>
    <w:rsid w:val="00CB7AA4"/>
    <w:rsid w:val="00CC6849"/>
    <w:rsid w:val="00D04192"/>
    <w:rsid w:val="00D107C1"/>
    <w:rsid w:val="00D10B54"/>
    <w:rsid w:val="00D159EE"/>
    <w:rsid w:val="00D224B2"/>
    <w:rsid w:val="00D34DDA"/>
    <w:rsid w:val="00D432E5"/>
    <w:rsid w:val="00D47433"/>
    <w:rsid w:val="00DD3EAA"/>
    <w:rsid w:val="00E034CB"/>
    <w:rsid w:val="00E31D6A"/>
    <w:rsid w:val="00E441F0"/>
    <w:rsid w:val="00E50587"/>
    <w:rsid w:val="00E60D07"/>
    <w:rsid w:val="00E62D6B"/>
    <w:rsid w:val="00E6339A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414EF"/>
    <w:rsid w:val="00F71EC4"/>
    <w:rsid w:val="00F77F46"/>
    <w:rsid w:val="00F85A04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2AD5746-1145-4F51-918B-C4A9CAE55D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4669BC-CF79-441A-8AE6-9DFE00E6BC4D}"/>
</file>

<file path=customXml/itemProps4.xml><?xml version="1.0" encoding="utf-8"?>
<ds:datastoreItem xmlns:ds="http://schemas.openxmlformats.org/officeDocument/2006/customXml" ds:itemID="{7DC66BF6-9123-483C-B579-306BDE596F44}">
  <ds:schemaRefs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6aa7a19-ab58-479f-9550-39a44f554859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84</Words>
  <Characters>6632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70201 HVAC and Refrigeration Maint Tech</dc:title>
  <dc:subject/>
  <dc:creator>Henry, Rachel</dc:creator>
  <cp:keywords/>
  <dc:description/>
  <cp:lastModifiedBy>Heimbach, Bunne</cp:lastModifiedBy>
  <cp:revision>2</cp:revision>
  <dcterms:created xsi:type="dcterms:W3CDTF">2024-04-22T20:39:00Z</dcterms:created>
  <dcterms:modified xsi:type="dcterms:W3CDTF">2024-04-22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d28fa6d2bc4693c04c7942c4100feeeb7fa06bca5c74f1bd61350f433f17b8a2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